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72490" w14:textId="44D65184" w:rsidR="00752EC7" w:rsidRPr="008D5943" w:rsidRDefault="00752EC7" w:rsidP="00700459">
      <w:pPr>
        <w:pStyle w:val="FirstParagraph"/>
        <w:spacing w:after="0" w:line="240" w:lineRule="auto"/>
        <w:jc w:val="right"/>
        <w:rPr>
          <w:rFonts w:ascii="Times New Roman" w:hAnsi="Times New Roman"/>
          <w:i/>
          <w:color w:val="000000"/>
        </w:rPr>
      </w:pPr>
      <w:proofErr w:type="gramStart"/>
      <w:r w:rsidRPr="008D5943">
        <w:rPr>
          <w:rFonts w:ascii="Times New Roman" w:hAnsi="Times New Roman"/>
          <w:i/>
          <w:color w:val="000000"/>
        </w:rPr>
        <w:t>Приложение  №</w:t>
      </w:r>
      <w:proofErr w:type="gramEnd"/>
      <w:r w:rsidRPr="008D5943">
        <w:rPr>
          <w:rFonts w:ascii="Times New Roman" w:hAnsi="Times New Roman"/>
          <w:i/>
          <w:color w:val="000000"/>
        </w:rPr>
        <w:t xml:space="preserve"> 1</w:t>
      </w:r>
    </w:p>
    <w:p w14:paraId="18327BA3" w14:textId="77777777" w:rsidR="00752EC7" w:rsidRPr="008325F0" w:rsidRDefault="00152572" w:rsidP="008D5943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к П</w:t>
      </w:r>
      <w:r w:rsidR="00752EC7">
        <w:rPr>
          <w:rFonts w:ascii="Times New Roman" w:hAnsi="Times New Roman"/>
          <w:color w:val="000000"/>
          <w:sz w:val="24"/>
          <w:szCs w:val="24"/>
        </w:rPr>
        <w:t>оложению о проведении</w:t>
      </w:r>
      <w:r w:rsidR="0093165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52EC7">
        <w:rPr>
          <w:rFonts w:ascii="Times New Roman" w:hAnsi="Times New Roman"/>
          <w:color w:val="000000"/>
          <w:sz w:val="24"/>
          <w:szCs w:val="24"/>
        </w:rPr>
        <w:t>Областного юношеского</w:t>
      </w:r>
      <w:r w:rsidR="0093165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52EC7">
        <w:rPr>
          <w:rFonts w:ascii="Times New Roman" w:hAnsi="Times New Roman"/>
          <w:color w:val="000000"/>
          <w:sz w:val="24"/>
          <w:szCs w:val="24"/>
        </w:rPr>
        <w:t>художественного конкурса</w:t>
      </w:r>
      <w:r w:rsidR="0093165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52EC7">
        <w:rPr>
          <w:rFonts w:ascii="Times New Roman" w:hAnsi="Times New Roman"/>
          <w:color w:val="000000"/>
          <w:sz w:val="24"/>
          <w:szCs w:val="24"/>
        </w:rPr>
        <w:t>«Юные дарования»</w:t>
      </w:r>
    </w:p>
    <w:p w14:paraId="63BDCF17" w14:textId="77777777" w:rsidR="002D62E9" w:rsidRDefault="002D62E9" w:rsidP="0030096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03BE8C03" w14:textId="77777777" w:rsidR="002D62E9" w:rsidRDefault="002D62E9" w:rsidP="0030096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00DFCB9" w14:textId="77777777" w:rsidR="00752EC7" w:rsidRPr="008D5943" w:rsidRDefault="00752EC7" w:rsidP="0030096B">
      <w:pPr>
        <w:spacing w:after="0" w:line="240" w:lineRule="auto"/>
        <w:jc w:val="center"/>
        <w:rPr>
          <w:rFonts w:ascii="Times New Roman" w:hAnsi="Times New Roman"/>
          <w:w w:val="200"/>
          <w:sz w:val="28"/>
          <w:szCs w:val="28"/>
        </w:rPr>
      </w:pPr>
      <w:r w:rsidRPr="008D5943">
        <w:rPr>
          <w:rFonts w:ascii="Times New Roman" w:hAnsi="Times New Roman"/>
          <w:sz w:val="28"/>
          <w:szCs w:val="28"/>
        </w:rPr>
        <w:t>ЗАЯВКА</w:t>
      </w:r>
    </w:p>
    <w:p w14:paraId="73A5106F" w14:textId="77777777" w:rsidR="00752EC7" w:rsidRPr="008D5943" w:rsidRDefault="00752EC7" w:rsidP="00B539D8">
      <w:pPr>
        <w:spacing w:after="0" w:line="240" w:lineRule="auto"/>
        <w:jc w:val="center"/>
        <w:outlineLvl w:val="0"/>
        <w:rPr>
          <w:rFonts w:ascii="Times New Roman" w:hAnsi="Times New Roman"/>
          <w:kern w:val="36"/>
          <w:sz w:val="24"/>
          <w:szCs w:val="24"/>
        </w:rPr>
      </w:pPr>
      <w:r w:rsidRPr="008D5943">
        <w:rPr>
          <w:rFonts w:ascii="Times New Roman" w:hAnsi="Times New Roman"/>
          <w:sz w:val="24"/>
          <w:szCs w:val="24"/>
        </w:rPr>
        <w:t>на участие в Областном юношеском художественном конкурсе</w:t>
      </w:r>
    </w:p>
    <w:p w14:paraId="1E745A41" w14:textId="77777777" w:rsidR="00752EC7" w:rsidRPr="008D5943" w:rsidRDefault="00752EC7" w:rsidP="00B539D8">
      <w:pPr>
        <w:spacing w:after="0" w:line="240" w:lineRule="auto"/>
        <w:jc w:val="center"/>
        <w:outlineLvl w:val="0"/>
        <w:rPr>
          <w:rFonts w:ascii="Times New Roman" w:hAnsi="Times New Roman"/>
          <w:kern w:val="36"/>
          <w:sz w:val="24"/>
          <w:szCs w:val="24"/>
        </w:rPr>
      </w:pPr>
      <w:r w:rsidRPr="008D5943">
        <w:rPr>
          <w:rFonts w:ascii="Times New Roman" w:hAnsi="Times New Roman"/>
          <w:kern w:val="36"/>
          <w:sz w:val="24"/>
          <w:szCs w:val="24"/>
        </w:rPr>
        <w:t>«ЮНЫЕ  ДАРОВАНИЯ»</w:t>
      </w:r>
    </w:p>
    <w:p w14:paraId="70B720B0" w14:textId="77777777" w:rsidR="002D62E9" w:rsidRDefault="002D62E9" w:rsidP="0030096B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3C6DFF2B" w14:textId="03D309DA" w:rsidR="00752EC7" w:rsidRPr="00CE00D2" w:rsidRDefault="00752EC7" w:rsidP="0030096B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CE00D2">
        <w:rPr>
          <w:rFonts w:ascii="Times New Roman" w:hAnsi="Times New Roman"/>
          <w:i/>
          <w:sz w:val="28"/>
          <w:szCs w:val="28"/>
        </w:rPr>
        <w:t xml:space="preserve">(Срок подачи заявок до </w:t>
      </w:r>
      <w:r w:rsidR="00873529" w:rsidRPr="00CE00D2">
        <w:rPr>
          <w:rFonts w:ascii="Times New Roman" w:hAnsi="Times New Roman"/>
          <w:i/>
          <w:sz w:val="28"/>
          <w:szCs w:val="28"/>
        </w:rPr>
        <w:t>14 апреля</w:t>
      </w:r>
      <w:r w:rsidRPr="00CE00D2">
        <w:rPr>
          <w:rFonts w:ascii="Times New Roman" w:hAnsi="Times New Roman"/>
          <w:i/>
          <w:sz w:val="28"/>
          <w:szCs w:val="28"/>
        </w:rPr>
        <w:t xml:space="preserve"> 202</w:t>
      </w:r>
      <w:r w:rsidR="00430965">
        <w:rPr>
          <w:rFonts w:ascii="Times New Roman" w:hAnsi="Times New Roman"/>
          <w:i/>
          <w:sz w:val="28"/>
          <w:szCs w:val="28"/>
        </w:rPr>
        <w:t>5</w:t>
      </w:r>
      <w:r w:rsidRPr="00CE00D2">
        <w:rPr>
          <w:rFonts w:ascii="Times New Roman" w:hAnsi="Times New Roman"/>
          <w:i/>
          <w:sz w:val="28"/>
          <w:szCs w:val="28"/>
        </w:rPr>
        <w:t xml:space="preserve"> г.)</w:t>
      </w:r>
    </w:p>
    <w:p w14:paraId="62E2D894" w14:textId="77777777" w:rsidR="00B539D8" w:rsidRPr="000324A0" w:rsidRDefault="00B539D8" w:rsidP="0030096B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</w:p>
    <w:p w14:paraId="339B9C4E" w14:textId="77777777" w:rsidR="00752EC7" w:rsidRPr="000606B9" w:rsidRDefault="00752EC7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606B9">
        <w:rPr>
          <w:rFonts w:ascii="Times New Roman" w:hAnsi="Times New Roman"/>
          <w:sz w:val="24"/>
          <w:szCs w:val="24"/>
        </w:rPr>
        <w:t>Просим включить в число участников конкурса следующих обучающихся:</w:t>
      </w:r>
    </w:p>
    <w:p w14:paraId="73C81D72" w14:textId="77777777" w:rsidR="00752EC7" w:rsidRPr="00A27444" w:rsidRDefault="00752EC7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>Фамилия __________________________________________________________</w:t>
      </w:r>
      <w:r>
        <w:rPr>
          <w:rFonts w:ascii="Times New Roman" w:hAnsi="Times New Roman"/>
          <w:sz w:val="24"/>
          <w:szCs w:val="24"/>
        </w:rPr>
        <w:t>_____</w:t>
      </w:r>
      <w:r w:rsidR="002D62E9">
        <w:rPr>
          <w:rFonts w:ascii="Times New Roman" w:hAnsi="Times New Roman"/>
          <w:sz w:val="24"/>
          <w:szCs w:val="24"/>
        </w:rPr>
        <w:t>__</w:t>
      </w:r>
      <w:r>
        <w:rPr>
          <w:rFonts w:ascii="Times New Roman" w:hAnsi="Times New Roman"/>
          <w:sz w:val="24"/>
          <w:szCs w:val="24"/>
        </w:rPr>
        <w:t>___</w:t>
      </w:r>
    </w:p>
    <w:p w14:paraId="5F1E98B2" w14:textId="77777777" w:rsidR="00752EC7" w:rsidRPr="00A27444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мя, отчество</w:t>
      </w:r>
      <w:r w:rsidRPr="00A27444">
        <w:rPr>
          <w:rFonts w:ascii="Times New Roman" w:hAnsi="Times New Roman"/>
          <w:sz w:val="24"/>
          <w:szCs w:val="24"/>
        </w:rPr>
        <w:t>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  <w:r w:rsidR="002D62E9">
        <w:rPr>
          <w:rFonts w:ascii="Times New Roman" w:hAnsi="Times New Roman"/>
          <w:sz w:val="24"/>
          <w:szCs w:val="24"/>
        </w:rPr>
        <w:t>__</w:t>
      </w:r>
      <w:r>
        <w:rPr>
          <w:rFonts w:ascii="Times New Roman" w:hAnsi="Times New Roman"/>
          <w:sz w:val="24"/>
          <w:szCs w:val="24"/>
        </w:rPr>
        <w:t>______</w:t>
      </w:r>
    </w:p>
    <w:p w14:paraId="33D4CF4A" w14:textId="77777777" w:rsidR="00752EC7" w:rsidRPr="00A27444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 xml:space="preserve">Дата рождения </w:t>
      </w:r>
      <w:r w:rsidRPr="00A27444">
        <w:rPr>
          <w:rFonts w:ascii="Times New Roman" w:hAnsi="Times New Roman"/>
          <w:sz w:val="24"/>
          <w:szCs w:val="24"/>
        </w:rPr>
        <w:tab/>
        <w:t>____________________</w:t>
      </w:r>
      <w:r>
        <w:rPr>
          <w:rFonts w:ascii="Times New Roman" w:hAnsi="Times New Roman"/>
          <w:sz w:val="24"/>
          <w:szCs w:val="24"/>
        </w:rPr>
        <w:t>______</w:t>
      </w:r>
      <w:r w:rsidRPr="00A27444">
        <w:rPr>
          <w:rFonts w:ascii="Times New Roman" w:hAnsi="Times New Roman"/>
          <w:sz w:val="24"/>
          <w:szCs w:val="24"/>
        </w:rPr>
        <w:t xml:space="preserve">полных лет __________ </w:t>
      </w:r>
      <w:r>
        <w:rPr>
          <w:rFonts w:ascii="Times New Roman" w:hAnsi="Times New Roman"/>
          <w:sz w:val="24"/>
          <w:szCs w:val="24"/>
        </w:rPr>
        <w:t xml:space="preserve">  класс</w:t>
      </w:r>
      <w:r w:rsidRPr="00A27444">
        <w:rPr>
          <w:rFonts w:ascii="Times New Roman" w:hAnsi="Times New Roman"/>
          <w:sz w:val="24"/>
          <w:szCs w:val="24"/>
        </w:rPr>
        <w:t>____</w:t>
      </w:r>
      <w:r w:rsidR="002D62E9">
        <w:rPr>
          <w:rFonts w:ascii="Times New Roman" w:hAnsi="Times New Roman"/>
          <w:sz w:val="24"/>
          <w:szCs w:val="24"/>
        </w:rPr>
        <w:t>_</w:t>
      </w:r>
      <w:r w:rsidRPr="00A27444">
        <w:rPr>
          <w:rFonts w:ascii="Times New Roman" w:hAnsi="Times New Roman"/>
          <w:sz w:val="24"/>
          <w:szCs w:val="24"/>
        </w:rPr>
        <w:t xml:space="preserve">___ </w:t>
      </w:r>
    </w:p>
    <w:p w14:paraId="06210F92" w14:textId="77777777" w:rsidR="00752EC7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>Место учебы (адрес ДМШ</w:t>
      </w:r>
      <w:r>
        <w:rPr>
          <w:rFonts w:ascii="Times New Roman" w:hAnsi="Times New Roman"/>
          <w:sz w:val="24"/>
          <w:szCs w:val="24"/>
        </w:rPr>
        <w:t>, ДШИ</w:t>
      </w:r>
      <w:r w:rsidRPr="00A27444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______</w:t>
      </w:r>
      <w:r w:rsidRPr="00A27444">
        <w:rPr>
          <w:rFonts w:ascii="Times New Roman" w:hAnsi="Times New Roman"/>
          <w:sz w:val="24"/>
          <w:szCs w:val="24"/>
        </w:rPr>
        <w:t>_____________________________________</w:t>
      </w:r>
      <w:r>
        <w:rPr>
          <w:rFonts w:ascii="Times New Roman" w:hAnsi="Times New Roman"/>
          <w:sz w:val="24"/>
          <w:szCs w:val="24"/>
        </w:rPr>
        <w:t>__</w:t>
      </w:r>
      <w:r w:rsidR="002D62E9">
        <w:rPr>
          <w:rFonts w:ascii="Times New Roman" w:hAnsi="Times New Roman"/>
          <w:sz w:val="24"/>
          <w:szCs w:val="24"/>
        </w:rPr>
        <w:t>__</w:t>
      </w:r>
      <w:r>
        <w:rPr>
          <w:rFonts w:ascii="Times New Roman" w:hAnsi="Times New Roman"/>
          <w:sz w:val="24"/>
          <w:szCs w:val="24"/>
        </w:rPr>
        <w:t>__</w:t>
      </w:r>
    </w:p>
    <w:p w14:paraId="3D5F04AB" w14:textId="77777777" w:rsidR="00752EC7" w:rsidRPr="00A27444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</w:t>
      </w:r>
      <w:r w:rsidR="002D62E9">
        <w:rPr>
          <w:rFonts w:ascii="Times New Roman" w:hAnsi="Times New Roman"/>
          <w:sz w:val="24"/>
          <w:szCs w:val="24"/>
        </w:rPr>
        <w:t>__</w:t>
      </w:r>
    </w:p>
    <w:p w14:paraId="0142E98B" w14:textId="77777777" w:rsidR="00752EC7" w:rsidRDefault="00752EC7" w:rsidP="0030096B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>Домашний адрес участника</w:t>
      </w:r>
      <w:r>
        <w:rPr>
          <w:rFonts w:ascii="Times New Roman" w:hAnsi="Times New Roman"/>
          <w:sz w:val="24"/>
          <w:szCs w:val="24"/>
        </w:rPr>
        <w:t>______</w:t>
      </w:r>
      <w:r w:rsidRPr="00A27444">
        <w:rPr>
          <w:rFonts w:ascii="Times New Roman" w:hAnsi="Times New Roman"/>
          <w:sz w:val="24"/>
          <w:szCs w:val="24"/>
        </w:rPr>
        <w:t>____________________________________</w:t>
      </w:r>
      <w:r>
        <w:rPr>
          <w:rFonts w:ascii="Times New Roman" w:hAnsi="Times New Roman"/>
          <w:sz w:val="24"/>
          <w:szCs w:val="24"/>
        </w:rPr>
        <w:t>________</w:t>
      </w:r>
      <w:r w:rsidR="002D62E9">
        <w:rPr>
          <w:rFonts w:ascii="Times New Roman" w:hAnsi="Times New Roman"/>
          <w:sz w:val="24"/>
          <w:szCs w:val="24"/>
        </w:rPr>
        <w:t>__</w:t>
      </w:r>
      <w:r>
        <w:rPr>
          <w:rFonts w:ascii="Times New Roman" w:hAnsi="Times New Roman"/>
          <w:sz w:val="24"/>
          <w:szCs w:val="24"/>
        </w:rPr>
        <w:t>___</w:t>
      </w:r>
    </w:p>
    <w:p w14:paraId="7F062FAA" w14:textId="77777777" w:rsidR="002D62E9" w:rsidRPr="00A27444" w:rsidRDefault="002D62E9" w:rsidP="0030096B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5F997A" w14:textId="77777777" w:rsidR="00752EC7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8FA0FC" w14:textId="77777777" w:rsidR="00752EC7" w:rsidRPr="00A27444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 xml:space="preserve">Контактный телефон </w:t>
      </w:r>
      <w:r>
        <w:rPr>
          <w:rFonts w:ascii="Times New Roman" w:hAnsi="Times New Roman"/>
          <w:sz w:val="24"/>
          <w:szCs w:val="24"/>
        </w:rPr>
        <w:t>______</w:t>
      </w:r>
      <w:r w:rsidRPr="00A27444">
        <w:rPr>
          <w:rFonts w:ascii="Times New Roman" w:hAnsi="Times New Roman"/>
          <w:sz w:val="24"/>
          <w:szCs w:val="24"/>
        </w:rPr>
        <w:t>__</w:t>
      </w:r>
      <w:r>
        <w:rPr>
          <w:rFonts w:ascii="Times New Roman" w:hAnsi="Times New Roman"/>
          <w:sz w:val="24"/>
          <w:szCs w:val="24"/>
        </w:rPr>
        <w:t>____________________________________________________</w:t>
      </w:r>
    </w:p>
    <w:p w14:paraId="5A1F97D8" w14:textId="77777777" w:rsidR="00752EC7" w:rsidRPr="000324A0" w:rsidRDefault="00752EC7" w:rsidP="0030096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27444">
        <w:rPr>
          <w:rFonts w:ascii="Times New Roman" w:hAnsi="Times New Roman"/>
          <w:sz w:val="24"/>
          <w:szCs w:val="24"/>
        </w:rPr>
        <w:t xml:space="preserve">Ф.И.О. преподавателя (полностью) </w:t>
      </w:r>
      <w:r w:rsidRPr="000324A0">
        <w:rPr>
          <w:rFonts w:ascii="Times New Roman" w:hAnsi="Times New Roman"/>
          <w:sz w:val="24"/>
          <w:szCs w:val="24"/>
        </w:rPr>
        <w:t>________________________________________________</w:t>
      </w:r>
    </w:p>
    <w:p w14:paraId="0911316F" w14:textId="77777777" w:rsidR="00752EC7" w:rsidRPr="000606B9" w:rsidRDefault="00752EC7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606B9">
        <w:rPr>
          <w:rFonts w:ascii="Times New Roman" w:hAnsi="Times New Roman"/>
          <w:sz w:val="24"/>
          <w:szCs w:val="24"/>
        </w:rPr>
        <w:t>С положением и условиями конкурса ознакомлен(а), обязуюсь их выполнять.</w:t>
      </w:r>
    </w:p>
    <w:p w14:paraId="73A21B61" w14:textId="77777777" w:rsidR="00752EC7" w:rsidRPr="000606B9" w:rsidRDefault="00752EC7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  <w:t>____________ ___________________</w:t>
      </w:r>
    </w:p>
    <w:p w14:paraId="2D0150F3" w14:textId="77777777" w:rsidR="00752EC7" w:rsidRDefault="00752EC7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24"/>
          <w:szCs w:val="24"/>
        </w:rPr>
        <w:tab/>
      </w:r>
      <w:r w:rsidRPr="000606B9">
        <w:rPr>
          <w:rFonts w:ascii="Times New Roman" w:hAnsi="Times New Roman"/>
          <w:sz w:val="18"/>
          <w:szCs w:val="18"/>
        </w:rPr>
        <w:t>(подпись)</w:t>
      </w:r>
      <w:r w:rsidRPr="000606B9">
        <w:rPr>
          <w:rFonts w:ascii="Times New Roman" w:hAnsi="Times New Roman"/>
          <w:sz w:val="18"/>
          <w:szCs w:val="18"/>
        </w:rPr>
        <w:tab/>
        <w:t>(расшифровка подписи)</w:t>
      </w:r>
    </w:p>
    <w:p w14:paraId="268B45BB" w14:textId="77777777" w:rsidR="002D62E9" w:rsidRDefault="002D62E9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47FEED67" w14:textId="77777777" w:rsidR="002D62E9" w:rsidRPr="000324A0" w:rsidRDefault="002D62E9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324A0">
        <w:rPr>
          <w:rFonts w:ascii="Times New Roman" w:hAnsi="Times New Roman"/>
          <w:sz w:val="24"/>
          <w:szCs w:val="24"/>
        </w:rPr>
        <w:t xml:space="preserve">Печать </w:t>
      </w:r>
    </w:p>
    <w:p w14:paraId="19E6536D" w14:textId="77777777" w:rsidR="002D62E9" w:rsidRPr="000324A0" w:rsidRDefault="002D62E9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324A0">
        <w:rPr>
          <w:rFonts w:ascii="Times New Roman" w:hAnsi="Times New Roman"/>
          <w:sz w:val="24"/>
          <w:szCs w:val="24"/>
        </w:rPr>
        <w:t>Подпись руководителя учебного заведения</w:t>
      </w:r>
    </w:p>
    <w:p w14:paraId="341B2942" w14:textId="77777777" w:rsidR="002D62E9" w:rsidRPr="000606B9" w:rsidRDefault="002D62E9" w:rsidP="003009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606B9">
        <w:rPr>
          <w:rFonts w:ascii="Times New Roman" w:hAnsi="Times New Roman"/>
          <w:sz w:val="24"/>
          <w:szCs w:val="24"/>
        </w:rPr>
        <w:t xml:space="preserve">МП </w:t>
      </w:r>
    </w:p>
    <w:p w14:paraId="110A8659" w14:textId="77777777" w:rsidR="002D62E9" w:rsidRDefault="002D62E9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5BD0AEBD" w14:textId="77777777" w:rsidR="002D62E9" w:rsidRDefault="002D62E9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6FCC8184" w14:textId="77777777" w:rsidR="00E0330F" w:rsidRDefault="00E0330F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1391A4A2" w14:textId="77777777" w:rsidR="00E0330F" w:rsidRDefault="00E0330F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5565A21B" w14:textId="77777777" w:rsidR="00E0330F" w:rsidRDefault="00E0330F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3708DC0C" w14:textId="77777777" w:rsidR="00E0330F" w:rsidRDefault="00E0330F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69EE83F6" w14:textId="77777777" w:rsidR="002D62E9" w:rsidRDefault="002D62E9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7E4958C5" w14:textId="77777777" w:rsidR="002D62E9" w:rsidRPr="000606B9" w:rsidRDefault="002D62E9" w:rsidP="0030096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5EDF66B0" w14:textId="77777777" w:rsidR="000D5AB4" w:rsidRPr="004A0154" w:rsidRDefault="000D5AB4" w:rsidP="000D5AB4">
      <w:pPr>
        <w:pStyle w:val="western"/>
        <w:shd w:val="clear" w:color="auto" w:fill="FFFFFF"/>
        <w:spacing w:before="0" w:beforeAutospacing="0" w:after="0" w:afterAutospacing="0"/>
        <w:jc w:val="center"/>
        <w:rPr>
          <w:b/>
        </w:rPr>
      </w:pPr>
      <w:r w:rsidRPr="004A0154">
        <w:rPr>
          <w:b/>
        </w:rPr>
        <w:t>Сведения о плательщике организационного взноса</w:t>
      </w:r>
    </w:p>
    <w:p w14:paraId="3B736825" w14:textId="77777777" w:rsidR="000D5AB4" w:rsidRPr="004A0154" w:rsidRDefault="000D5AB4" w:rsidP="000D5AB4">
      <w:pPr>
        <w:pStyle w:val="western"/>
        <w:shd w:val="clear" w:color="auto" w:fill="FFFFFF"/>
        <w:spacing w:before="0" w:beforeAutospacing="0" w:after="0" w:afterAutospacing="0"/>
        <w:ind w:firstLine="720"/>
        <w:jc w:val="center"/>
        <w:rPr>
          <w:color w:val="333333"/>
        </w:rPr>
      </w:pPr>
    </w:p>
    <w:p w14:paraId="556F3718" w14:textId="77777777" w:rsidR="00E0330F" w:rsidRPr="00EA75A8" w:rsidRDefault="00E0330F" w:rsidP="00E0330F">
      <w:pPr>
        <w:spacing w:after="0" w:line="24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Сведения об участнике конкурса:</w:t>
      </w:r>
    </w:p>
    <w:p w14:paraId="26A183E3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Персональные данные физического лица-плательщика:</w:t>
      </w:r>
    </w:p>
    <w:p w14:paraId="1D4D7216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Ф.И.О.(полностью)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________________________________________</w:t>
      </w:r>
    </w:p>
    <w:p w14:paraId="3F1E6892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Контактный телефон_____________________________________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</w:t>
      </w:r>
    </w:p>
    <w:p w14:paraId="0C9E73D2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Паспортные данные</w:t>
      </w:r>
      <w:r>
        <w:rPr>
          <w:rFonts w:ascii="Times New Roman" w:hAnsi="Times New Roman"/>
          <w:color w:val="000000"/>
          <w:sz w:val="20"/>
          <w:szCs w:val="20"/>
        </w:rPr>
        <w:t xml:space="preserve"> (свидетельство о рождении)</w:t>
      </w:r>
      <w:r w:rsidRPr="00D17265">
        <w:rPr>
          <w:rFonts w:ascii="Times New Roman" w:hAnsi="Times New Roman"/>
          <w:color w:val="000000"/>
          <w:sz w:val="20"/>
          <w:szCs w:val="20"/>
        </w:rPr>
        <w:t>: серия, номер ___________________</w:t>
      </w:r>
      <w:r>
        <w:rPr>
          <w:rFonts w:ascii="Times New Roman" w:hAnsi="Times New Roman"/>
          <w:color w:val="000000"/>
          <w:sz w:val="20"/>
          <w:szCs w:val="20"/>
        </w:rPr>
        <w:t>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_______________</w:t>
      </w:r>
    </w:p>
    <w:p w14:paraId="35CDFD68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кем и когда выдан _____________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______________________________</w:t>
      </w:r>
    </w:p>
    <w:p w14:paraId="3A7F4883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Адрес регистрации _______________________________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</w:t>
      </w:r>
    </w:p>
    <w:p w14:paraId="400D993D" w14:textId="77777777" w:rsidR="00E0330F" w:rsidRDefault="00E0330F" w:rsidP="00E0330F">
      <w:pPr>
        <w:spacing w:after="0" w:line="24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64BC9638" w14:textId="77777777" w:rsidR="00E0330F" w:rsidRPr="003B0DD4" w:rsidRDefault="00E0330F" w:rsidP="00E0330F">
      <w:pPr>
        <w:spacing w:after="0" w:line="240" w:lineRule="auto"/>
        <w:jc w:val="both"/>
        <w:rPr>
          <w:rFonts w:ascii="Times New Roman" w:hAnsi="Times New Roman"/>
          <w:b/>
          <w:color w:val="000000"/>
        </w:rPr>
      </w:pPr>
      <w:r w:rsidRPr="003B0DD4">
        <w:rPr>
          <w:rFonts w:ascii="Times New Roman" w:hAnsi="Times New Roman"/>
          <w:b/>
          <w:color w:val="000000"/>
        </w:rPr>
        <w:t>Сведения о законном представителе (родитель, опекун), если участнику не исполнилось 18 лет.</w:t>
      </w:r>
    </w:p>
    <w:p w14:paraId="31DBD31D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Персональные данные физического лица-плательщика:</w:t>
      </w:r>
    </w:p>
    <w:p w14:paraId="593EC12C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Ф.И.О.(полностью)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_________________________________</w:t>
      </w:r>
    </w:p>
    <w:p w14:paraId="57859351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Контактный телефон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___________________________</w:t>
      </w:r>
    </w:p>
    <w:p w14:paraId="3A717E91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Паспортные данные: серия, номер _____________________________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</w:t>
      </w:r>
    </w:p>
    <w:p w14:paraId="2F1148FC" w14:textId="77777777" w:rsidR="00E0330F" w:rsidRPr="00D17265" w:rsidRDefault="00E0330F" w:rsidP="00E0330F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 xml:space="preserve">кем </w:t>
      </w:r>
      <w:r>
        <w:rPr>
          <w:rFonts w:ascii="Times New Roman" w:hAnsi="Times New Roman"/>
          <w:color w:val="000000"/>
          <w:sz w:val="20"/>
          <w:szCs w:val="20"/>
        </w:rPr>
        <w:t>и когда выдан 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______________________________</w:t>
      </w:r>
    </w:p>
    <w:p w14:paraId="4529A9E3" w14:textId="77777777" w:rsidR="00752EC7" w:rsidRPr="000324A0" w:rsidRDefault="00E0330F" w:rsidP="00E033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17265">
        <w:rPr>
          <w:rFonts w:ascii="Times New Roman" w:hAnsi="Times New Roman"/>
          <w:color w:val="000000"/>
          <w:sz w:val="20"/>
          <w:szCs w:val="20"/>
        </w:rPr>
        <w:t>Адрес регистрации __________________________</w:t>
      </w:r>
      <w:r>
        <w:rPr>
          <w:rFonts w:ascii="Times New Roman" w:hAnsi="Times New Roman"/>
          <w:color w:val="000000"/>
          <w:sz w:val="20"/>
          <w:szCs w:val="20"/>
        </w:rPr>
        <w:t>_________________________________</w:t>
      </w:r>
      <w:r w:rsidRPr="00D17265">
        <w:rPr>
          <w:rFonts w:ascii="Times New Roman" w:hAnsi="Times New Roman"/>
          <w:color w:val="000000"/>
          <w:sz w:val="20"/>
          <w:szCs w:val="20"/>
        </w:rPr>
        <w:t>__________________________</w:t>
      </w:r>
    </w:p>
    <w:p w14:paraId="6A674819" w14:textId="77777777" w:rsidR="00D75C0C" w:rsidRDefault="00D75C0C" w:rsidP="00B539D8">
      <w:pPr>
        <w:spacing w:after="0" w:line="240" w:lineRule="auto"/>
        <w:rPr>
          <w:rFonts w:ascii="Times New Roman" w:hAnsi="Times New Roman"/>
          <w:color w:val="000000"/>
          <w:sz w:val="28"/>
          <w:szCs w:val="24"/>
        </w:rPr>
      </w:pPr>
    </w:p>
    <w:p w14:paraId="1745D0BC" w14:textId="77777777" w:rsidR="003C090A" w:rsidRDefault="003C090A" w:rsidP="008D5943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</w:p>
    <w:p w14:paraId="6C65741E" w14:textId="77777777" w:rsidR="003C090A" w:rsidRDefault="003C090A" w:rsidP="008D5943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</w:p>
    <w:p w14:paraId="0B24891B" w14:textId="77777777" w:rsidR="003C090A" w:rsidRDefault="003C090A" w:rsidP="008D5943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</w:p>
    <w:p w14:paraId="13AC7AFF" w14:textId="77777777" w:rsidR="003C090A" w:rsidRDefault="003C090A" w:rsidP="008D5943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</w:p>
    <w:p w14:paraId="5AF7463A" w14:textId="77777777" w:rsidR="008D5943" w:rsidRPr="008D5943" w:rsidRDefault="008D5943" w:rsidP="008D5943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  <w:r w:rsidRPr="008D5943">
        <w:rPr>
          <w:rFonts w:ascii="Times New Roman" w:hAnsi="Times New Roman"/>
          <w:i/>
          <w:color w:val="000000"/>
        </w:rPr>
        <w:lastRenderedPageBreak/>
        <w:t xml:space="preserve">Приложение  </w:t>
      </w:r>
      <w:r>
        <w:rPr>
          <w:rFonts w:ascii="Times New Roman" w:hAnsi="Times New Roman"/>
          <w:i/>
          <w:color w:val="000000"/>
        </w:rPr>
        <w:t>№ 2</w:t>
      </w:r>
    </w:p>
    <w:p w14:paraId="5B4E04BF" w14:textId="77777777" w:rsidR="008D5943" w:rsidRPr="008325F0" w:rsidRDefault="00152572" w:rsidP="008D5943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к П</w:t>
      </w:r>
      <w:r w:rsidR="008D5943">
        <w:rPr>
          <w:rFonts w:ascii="Times New Roman" w:hAnsi="Times New Roman"/>
          <w:color w:val="000000"/>
          <w:sz w:val="24"/>
          <w:szCs w:val="24"/>
        </w:rPr>
        <w:t>оложению о проведении Областного юношеского художественного конкурса «Юные дарования»</w:t>
      </w:r>
    </w:p>
    <w:p w14:paraId="5B18FFE2" w14:textId="77777777" w:rsidR="00C16B99" w:rsidRDefault="00C16B99" w:rsidP="0030096B">
      <w:pPr>
        <w:spacing w:after="0" w:line="240" w:lineRule="auto"/>
        <w:jc w:val="right"/>
        <w:outlineLvl w:val="0"/>
        <w:rPr>
          <w:rFonts w:ascii="Times New Roman" w:hAnsi="Times New Roman"/>
          <w:kern w:val="36"/>
        </w:rPr>
      </w:pPr>
    </w:p>
    <w:p w14:paraId="691D5B8A" w14:textId="77777777" w:rsidR="00B539D8" w:rsidRPr="00B539D8" w:rsidRDefault="00B539D8" w:rsidP="0030096B">
      <w:pPr>
        <w:spacing w:after="0" w:line="240" w:lineRule="auto"/>
        <w:jc w:val="right"/>
        <w:outlineLvl w:val="0"/>
        <w:rPr>
          <w:rFonts w:ascii="Times New Roman" w:hAnsi="Times New Roman"/>
          <w:kern w:val="36"/>
          <w:sz w:val="24"/>
          <w:szCs w:val="24"/>
        </w:rPr>
      </w:pPr>
    </w:p>
    <w:p w14:paraId="264DA031" w14:textId="77777777" w:rsidR="00C16B99" w:rsidRPr="00B539D8" w:rsidRDefault="00B539D8" w:rsidP="008D5943">
      <w:pPr>
        <w:spacing w:after="0" w:line="240" w:lineRule="auto"/>
        <w:ind w:left="5670"/>
        <w:rPr>
          <w:rFonts w:ascii="Times New Roman" w:hAnsi="Times New Roman"/>
          <w:kern w:val="36"/>
          <w:sz w:val="24"/>
          <w:szCs w:val="24"/>
        </w:rPr>
      </w:pPr>
      <w:proofErr w:type="spellStart"/>
      <w:r w:rsidRPr="00B539D8">
        <w:rPr>
          <w:rFonts w:ascii="Times New Roman" w:hAnsi="Times New Roman"/>
          <w:kern w:val="36"/>
          <w:sz w:val="24"/>
          <w:szCs w:val="24"/>
        </w:rPr>
        <w:t>И.о</w:t>
      </w:r>
      <w:proofErr w:type="spellEnd"/>
      <w:r w:rsidRPr="00B539D8">
        <w:rPr>
          <w:rFonts w:ascii="Times New Roman" w:hAnsi="Times New Roman"/>
          <w:kern w:val="36"/>
          <w:sz w:val="24"/>
          <w:szCs w:val="24"/>
        </w:rPr>
        <w:t xml:space="preserve">. ректора ГОБУК ВО </w:t>
      </w:r>
      <w:r w:rsidR="00152572">
        <w:rPr>
          <w:rFonts w:ascii="Times New Roman" w:hAnsi="Times New Roman"/>
          <w:kern w:val="36"/>
          <w:sz w:val="24"/>
          <w:szCs w:val="24"/>
        </w:rPr>
        <w:t>"</w:t>
      </w:r>
      <w:r w:rsidRPr="00B539D8">
        <w:rPr>
          <w:rFonts w:ascii="Times New Roman" w:hAnsi="Times New Roman"/>
          <w:kern w:val="36"/>
          <w:sz w:val="24"/>
          <w:szCs w:val="24"/>
        </w:rPr>
        <w:t>ВГИИК</w:t>
      </w:r>
      <w:r w:rsidR="00152572">
        <w:rPr>
          <w:rFonts w:ascii="Times New Roman" w:hAnsi="Times New Roman"/>
          <w:kern w:val="36"/>
          <w:sz w:val="24"/>
          <w:szCs w:val="24"/>
        </w:rPr>
        <w:t>"</w:t>
      </w:r>
    </w:p>
    <w:p w14:paraId="0B07303A" w14:textId="77777777" w:rsidR="00B539D8" w:rsidRPr="00B539D8" w:rsidRDefault="00B539D8" w:rsidP="008D5943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 w:rsidRPr="00B539D8">
        <w:rPr>
          <w:rFonts w:ascii="Times New Roman" w:hAnsi="Times New Roman"/>
          <w:kern w:val="36"/>
          <w:sz w:val="24"/>
          <w:szCs w:val="24"/>
        </w:rPr>
        <w:t>О.И. Лукониной</w:t>
      </w:r>
    </w:p>
    <w:p w14:paraId="2DD1CBEE" w14:textId="77777777" w:rsidR="00752EC7" w:rsidRDefault="00752EC7" w:rsidP="0030096B">
      <w:pPr>
        <w:spacing w:after="0" w:line="240" w:lineRule="auto"/>
        <w:jc w:val="right"/>
      </w:pPr>
    </w:p>
    <w:p w14:paraId="64893F67" w14:textId="77777777" w:rsidR="00752EC7" w:rsidRDefault="00752EC7" w:rsidP="0030096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00523960" w14:textId="77777777" w:rsidR="00752EC7" w:rsidRPr="00B539D8" w:rsidRDefault="00752EC7" w:rsidP="0030096B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Согласие родителя/законного представителя</w:t>
      </w:r>
    </w:p>
    <w:p w14:paraId="6D6FBB04" w14:textId="77777777" w:rsidR="00752EC7" w:rsidRPr="00B539D8" w:rsidRDefault="00752EC7" w:rsidP="0030096B">
      <w:pPr>
        <w:pStyle w:val="a6"/>
        <w:spacing w:after="0" w:line="240" w:lineRule="auto"/>
        <w:jc w:val="center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на обработку персональных данных несовершеннолетнего</w:t>
      </w:r>
    </w:p>
    <w:p w14:paraId="7266698F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5DEC8AC2" w14:textId="77777777" w:rsidR="00752EC7" w:rsidRP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Я,______________________________________________________________________</w:t>
      </w:r>
      <w:r w:rsidR="002D62E9" w:rsidRPr="00B539D8">
        <w:rPr>
          <w:rFonts w:ascii="Times New Roman" w:hAnsi="Times New Roman"/>
          <w:color w:val="000000"/>
        </w:rPr>
        <w:t>__</w:t>
      </w:r>
      <w:r w:rsidRPr="00B539D8">
        <w:rPr>
          <w:rFonts w:ascii="Times New Roman" w:hAnsi="Times New Roman"/>
          <w:color w:val="000000"/>
        </w:rPr>
        <w:t>______</w:t>
      </w:r>
      <w:r w:rsidR="00B539D8">
        <w:rPr>
          <w:rFonts w:ascii="Times New Roman" w:hAnsi="Times New Roman"/>
          <w:color w:val="000000"/>
        </w:rPr>
        <w:t>_____</w:t>
      </w:r>
    </w:p>
    <w:p w14:paraId="56941F66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i/>
          <w:color w:val="000000"/>
        </w:rPr>
      </w:pPr>
      <w:r w:rsidRPr="00B539D8">
        <w:rPr>
          <w:rFonts w:ascii="Times New Roman" w:hAnsi="Times New Roman"/>
          <w:i/>
          <w:color w:val="000000"/>
        </w:rPr>
        <w:t>(ФИО родителя или законного представителя)</w:t>
      </w:r>
    </w:p>
    <w:p w14:paraId="0B856D9D" w14:textId="77777777" w:rsid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проживающий (</w:t>
      </w:r>
      <w:proofErr w:type="spellStart"/>
      <w:r w:rsidRPr="00B539D8">
        <w:rPr>
          <w:rFonts w:ascii="Times New Roman" w:hAnsi="Times New Roman"/>
          <w:color w:val="000000"/>
        </w:rPr>
        <w:t>ая</w:t>
      </w:r>
      <w:proofErr w:type="spellEnd"/>
      <w:r w:rsidRPr="00B539D8">
        <w:rPr>
          <w:rFonts w:ascii="Times New Roman" w:hAnsi="Times New Roman"/>
          <w:color w:val="000000"/>
        </w:rPr>
        <w:t>) по адресу ______________________________________________</w:t>
      </w:r>
      <w:r w:rsidR="002D62E9" w:rsidRPr="00B539D8">
        <w:rPr>
          <w:rFonts w:ascii="Times New Roman" w:hAnsi="Times New Roman"/>
          <w:color w:val="000000"/>
        </w:rPr>
        <w:t>___</w:t>
      </w:r>
      <w:r w:rsidRPr="00B539D8">
        <w:rPr>
          <w:rFonts w:ascii="Times New Roman" w:hAnsi="Times New Roman"/>
          <w:color w:val="000000"/>
        </w:rPr>
        <w:t>___</w:t>
      </w:r>
      <w:r w:rsidR="00B539D8">
        <w:rPr>
          <w:rFonts w:ascii="Times New Roman" w:hAnsi="Times New Roman"/>
          <w:color w:val="000000"/>
        </w:rPr>
        <w:t>______</w:t>
      </w:r>
      <w:r w:rsidRPr="00B539D8">
        <w:rPr>
          <w:rFonts w:ascii="Times New Roman" w:hAnsi="Times New Roman"/>
          <w:color w:val="000000"/>
        </w:rPr>
        <w:t xml:space="preserve">_, </w:t>
      </w:r>
    </w:p>
    <w:p w14:paraId="18CAE68C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i/>
          <w:color w:val="000000"/>
        </w:rPr>
        <w:t>место регистрации</w:t>
      </w:r>
    </w:p>
    <w:p w14:paraId="3AFB396A" w14:textId="77777777" w:rsidR="00752EC7" w:rsidRP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наименование документа, удостоверяющего личность ______________________________</w:t>
      </w:r>
      <w:r w:rsidR="002D62E9" w:rsidRPr="00B539D8">
        <w:rPr>
          <w:rFonts w:ascii="Times New Roman" w:hAnsi="Times New Roman"/>
          <w:color w:val="000000"/>
        </w:rPr>
        <w:t>__</w:t>
      </w:r>
      <w:r w:rsidRPr="00B539D8">
        <w:rPr>
          <w:rFonts w:ascii="Times New Roman" w:hAnsi="Times New Roman"/>
          <w:color w:val="000000"/>
        </w:rPr>
        <w:t>_</w:t>
      </w:r>
      <w:r w:rsidR="00B539D8">
        <w:rPr>
          <w:rFonts w:ascii="Times New Roman" w:hAnsi="Times New Roman"/>
          <w:color w:val="000000"/>
        </w:rPr>
        <w:t>_____</w:t>
      </w:r>
    </w:p>
    <w:p w14:paraId="52D665F5" w14:textId="77777777" w:rsidR="00752EC7" w:rsidRP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серия__________ номер___________________ выдан_______________________________</w:t>
      </w:r>
      <w:r w:rsidR="002D62E9" w:rsidRPr="00B539D8">
        <w:rPr>
          <w:rFonts w:ascii="Times New Roman" w:hAnsi="Times New Roman"/>
          <w:color w:val="000000"/>
        </w:rPr>
        <w:t>__</w:t>
      </w:r>
      <w:r w:rsidRPr="00B539D8">
        <w:rPr>
          <w:rFonts w:ascii="Times New Roman" w:hAnsi="Times New Roman"/>
          <w:color w:val="000000"/>
        </w:rPr>
        <w:t>__</w:t>
      </w:r>
      <w:r w:rsidR="00B539D8">
        <w:rPr>
          <w:rFonts w:ascii="Times New Roman" w:hAnsi="Times New Roman"/>
          <w:color w:val="000000"/>
        </w:rPr>
        <w:t>_____</w:t>
      </w:r>
    </w:p>
    <w:p w14:paraId="061248AA" w14:textId="77777777" w:rsid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____________________________________________дата выдачи_______________________</w:t>
      </w:r>
      <w:r w:rsidR="00B539D8">
        <w:rPr>
          <w:rFonts w:ascii="Times New Roman" w:hAnsi="Times New Roman"/>
          <w:color w:val="000000"/>
        </w:rPr>
        <w:t>________</w:t>
      </w:r>
    </w:p>
    <w:p w14:paraId="067A6160" w14:textId="77777777" w:rsidR="00752EC7" w:rsidRP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являясь законным представителем несовершеннолетнего</w:t>
      </w:r>
    </w:p>
    <w:p w14:paraId="1FF65B85" w14:textId="77777777" w:rsidR="00752EC7" w:rsidRP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_______________________________________________________________________</w:t>
      </w:r>
      <w:r w:rsidR="00B539D8">
        <w:rPr>
          <w:rFonts w:ascii="Times New Roman" w:hAnsi="Times New Roman"/>
          <w:color w:val="000000"/>
        </w:rPr>
        <w:t>______</w:t>
      </w:r>
      <w:r w:rsidRPr="00B539D8">
        <w:rPr>
          <w:rFonts w:ascii="Times New Roman" w:hAnsi="Times New Roman"/>
          <w:color w:val="000000"/>
        </w:rPr>
        <w:t>_____</w:t>
      </w:r>
      <w:r w:rsidR="002D62E9" w:rsidRPr="00B539D8">
        <w:rPr>
          <w:rFonts w:ascii="Times New Roman" w:hAnsi="Times New Roman"/>
          <w:color w:val="000000"/>
        </w:rPr>
        <w:t>_</w:t>
      </w:r>
      <w:r w:rsidRPr="00B539D8">
        <w:rPr>
          <w:rFonts w:ascii="Times New Roman" w:hAnsi="Times New Roman"/>
          <w:color w:val="000000"/>
        </w:rPr>
        <w:t>__,</w:t>
      </w:r>
    </w:p>
    <w:p w14:paraId="4921C745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i/>
          <w:color w:val="000000"/>
        </w:rPr>
      </w:pPr>
      <w:r w:rsidRPr="00B539D8">
        <w:rPr>
          <w:rFonts w:ascii="Times New Roman" w:hAnsi="Times New Roman"/>
          <w:i/>
          <w:color w:val="000000"/>
        </w:rPr>
        <w:t>фамилия, имя, отчество несовершеннолетнего</w:t>
      </w:r>
    </w:p>
    <w:p w14:paraId="2FE6869F" w14:textId="77777777" w:rsidR="00B539D8" w:rsidRDefault="00752EC7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приходящегося мне_____________</w:t>
      </w:r>
      <w:r w:rsidR="00B539D8">
        <w:rPr>
          <w:rFonts w:ascii="Times New Roman" w:hAnsi="Times New Roman"/>
          <w:color w:val="000000"/>
        </w:rPr>
        <w:t>______</w:t>
      </w:r>
      <w:r w:rsidRPr="00B539D8">
        <w:rPr>
          <w:rFonts w:ascii="Times New Roman" w:hAnsi="Times New Roman"/>
          <w:color w:val="000000"/>
        </w:rPr>
        <w:t>____________________</w:t>
      </w:r>
      <w:r w:rsidR="002D62E9" w:rsidRPr="00B539D8">
        <w:rPr>
          <w:rFonts w:ascii="Times New Roman" w:hAnsi="Times New Roman"/>
          <w:color w:val="000000"/>
        </w:rPr>
        <w:t>__</w:t>
      </w:r>
      <w:r w:rsidRPr="00B539D8">
        <w:rPr>
          <w:rFonts w:ascii="Times New Roman" w:hAnsi="Times New Roman"/>
          <w:color w:val="000000"/>
        </w:rPr>
        <w:t>___________________________, зарегистрированного по адресу:___________________________</w:t>
      </w:r>
      <w:r w:rsidR="002D62E9" w:rsidRPr="00B539D8">
        <w:rPr>
          <w:rFonts w:ascii="Times New Roman" w:hAnsi="Times New Roman"/>
          <w:color w:val="000000"/>
        </w:rPr>
        <w:t>___</w:t>
      </w:r>
      <w:r w:rsidRPr="00B539D8">
        <w:rPr>
          <w:rFonts w:ascii="Times New Roman" w:hAnsi="Times New Roman"/>
          <w:color w:val="000000"/>
        </w:rPr>
        <w:t>______________________</w:t>
      </w:r>
      <w:r w:rsidR="00B539D8">
        <w:rPr>
          <w:rFonts w:ascii="Times New Roman" w:hAnsi="Times New Roman"/>
          <w:color w:val="000000"/>
        </w:rPr>
        <w:t>______</w:t>
      </w:r>
    </w:p>
    <w:p w14:paraId="39C75276" w14:textId="77777777" w:rsidR="00B539D8" w:rsidRDefault="00B539D8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_____________________________________________________________________________________,</w:t>
      </w:r>
    </w:p>
    <w:p w14:paraId="2EB34465" w14:textId="77777777" w:rsidR="00B539D8" w:rsidRDefault="00B539D8" w:rsidP="00B539D8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2E53B421" w14:textId="77777777" w:rsidR="008D5943" w:rsidRPr="008D5943" w:rsidRDefault="008D5943" w:rsidP="008D5943">
      <w:pPr>
        <w:spacing w:after="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8D5943">
        <w:rPr>
          <w:rFonts w:ascii="Times New Roman" w:hAnsi="Times New Roman"/>
          <w:color w:val="000000"/>
        </w:rPr>
        <w:t xml:space="preserve">выражаю свое согласие на обработку персональных данных несовершеннолетнего, чьим законным представителем я являюсь, а также моих следующих персональных данных: фамилия, имя, отчество; образовательное учреждение; свидетельство о рождении и паспортные данные; место регистрации и место фактического проживания; результаты участия в конкурсе государственному образовательному бюджетному учреждению культуры высшего образования "Волгоградский государственный институт искусств и культуры" (далее – ГОБУК ВО "ВГИИК") и филиалу государственного образовательного бюджетного учреждения культуры высшего образования "Волгоградский государственный институт искусств и культуры" в </w:t>
      </w:r>
      <w:proofErr w:type="spellStart"/>
      <w:r w:rsidRPr="008D5943">
        <w:rPr>
          <w:rFonts w:ascii="Times New Roman" w:hAnsi="Times New Roman"/>
          <w:color w:val="000000"/>
        </w:rPr>
        <w:t>г.Камышин</w:t>
      </w:r>
      <w:proofErr w:type="spellEnd"/>
      <w:r w:rsidRPr="008D5943">
        <w:rPr>
          <w:rFonts w:ascii="Times New Roman" w:hAnsi="Times New Roman"/>
          <w:color w:val="000000"/>
        </w:rPr>
        <w:t xml:space="preserve"> (далее — Филиал ГОБУК ВО "ВГИИК" в </w:t>
      </w:r>
      <w:proofErr w:type="spellStart"/>
      <w:r w:rsidRPr="008D5943">
        <w:rPr>
          <w:rFonts w:ascii="Times New Roman" w:hAnsi="Times New Roman"/>
          <w:color w:val="000000"/>
        </w:rPr>
        <w:t>г.Камышин</w:t>
      </w:r>
      <w:proofErr w:type="spellEnd"/>
      <w:r w:rsidRPr="008D5943">
        <w:rPr>
          <w:rFonts w:ascii="Times New Roman" w:hAnsi="Times New Roman"/>
          <w:color w:val="000000"/>
        </w:rPr>
        <w:t>).</w:t>
      </w:r>
    </w:p>
    <w:p w14:paraId="5C321CDE" w14:textId="77777777" w:rsidR="008D5943" w:rsidRPr="008D5943" w:rsidRDefault="008D5943" w:rsidP="008D5943">
      <w:pPr>
        <w:spacing w:after="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8D5943">
        <w:rPr>
          <w:rFonts w:ascii="Times New Roman" w:hAnsi="Times New Roman"/>
          <w:color w:val="000000"/>
        </w:rPr>
        <w:t xml:space="preserve">Вышеуказанные персональные данные представлены с целью использования в работе по организации, подготовке и проведению конкурсов в ГОБУК ВО "ВГИИК" и филиале ГОБУК ВО "ВГИИК". </w:t>
      </w:r>
    </w:p>
    <w:p w14:paraId="098A6A69" w14:textId="77777777" w:rsidR="008D5943" w:rsidRPr="008D5943" w:rsidRDefault="008D5943" w:rsidP="008D5943">
      <w:pPr>
        <w:spacing w:after="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8D5943">
        <w:rPr>
          <w:rFonts w:ascii="Times New Roman" w:hAnsi="Times New Roman"/>
          <w:color w:val="000000"/>
        </w:rPr>
        <w:t xml:space="preserve">С вышеуказанными персональными данными могут быть совершены следующие действия: сбор, систематизация, накопление, автоматизированная обработка, хранение, уточнение (обновление, изменение), использование, размещение на официальных сайтах ГОБУК ВО "ВГИИК" и филиала ГОБУК ВО "ВГИИК". </w:t>
      </w:r>
    </w:p>
    <w:p w14:paraId="1E20F7FE" w14:textId="77777777" w:rsidR="008D5943" w:rsidRDefault="008D5943" w:rsidP="008D5943">
      <w:pPr>
        <w:spacing w:after="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8D5943">
        <w:rPr>
          <w:rFonts w:ascii="Times New Roman" w:hAnsi="Times New Roman"/>
          <w:color w:val="000000"/>
        </w:rPr>
        <w:t>Я согласен/согласна, что обработка персональных данных может осуществляться как с использованием автоматизированных средств, так и без таковых. Обработка персональных данных осуществляется в соответствии с нормами Федерального закона №152-ФЗ «О персональных данных» от 27.07.2006 г.</w:t>
      </w:r>
    </w:p>
    <w:p w14:paraId="71D68770" w14:textId="77777777" w:rsidR="00752EC7" w:rsidRPr="00B539D8" w:rsidRDefault="00752EC7" w:rsidP="008D5943">
      <w:pPr>
        <w:spacing w:after="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 xml:space="preserve">Данное согласие действует с момента подачи заявки на участие в Областном юношеском </w:t>
      </w:r>
      <w:r w:rsidR="00152572" w:rsidRPr="00B539D8">
        <w:rPr>
          <w:rFonts w:ascii="Times New Roman" w:hAnsi="Times New Roman"/>
          <w:color w:val="000000"/>
        </w:rPr>
        <w:t xml:space="preserve">художественном </w:t>
      </w:r>
      <w:r w:rsidR="00152572">
        <w:rPr>
          <w:rFonts w:ascii="Times New Roman" w:hAnsi="Times New Roman"/>
          <w:color w:val="000000"/>
        </w:rPr>
        <w:t>конкурсе</w:t>
      </w:r>
      <w:r w:rsidRPr="00B539D8">
        <w:rPr>
          <w:rFonts w:ascii="Times New Roman" w:hAnsi="Times New Roman"/>
          <w:color w:val="000000"/>
        </w:rPr>
        <w:t xml:space="preserve"> «Юные дарования» вплоть до отзыва его в установленном законом порядке.</w:t>
      </w:r>
    </w:p>
    <w:p w14:paraId="4E16CE6B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5BF9CD17" w14:textId="77777777" w:rsidR="00752EC7" w:rsidRPr="00B539D8" w:rsidRDefault="002D62E9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CE00D2">
        <w:rPr>
          <w:rFonts w:ascii="Times New Roman" w:hAnsi="Times New Roman"/>
          <w:color w:val="000000"/>
        </w:rPr>
        <w:t>«_______»________________20</w:t>
      </w:r>
      <w:r w:rsidR="00152572" w:rsidRPr="00CE00D2">
        <w:rPr>
          <w:rFonts w:ascii="Times New Roman" w:hAnsi="Times New Roman"/>
          <w:color w:val="000000"/>
        </w:rPr>
        <w:t>2</w:t>
      </w:r>
      <w:r w:rsidR="00873529" w:rsidRPr="00CE00D2">
        <w:rPr>
          <w:rFonts w:ascii="Times New Roman" w:hAnsi="Times New Roman"/>
          <w:color w:val="000000"/>
        </w:rPr>
        <w:t>5</w:t>
      </w:r>
      <w:r w:rsidR="00752EC7" w:rsidRPr="00CE00D2">
        <w:rPr>
          <w:rFonts w:ascii="Times New Roman" w:hAnsi="Times New Roman"/>
          <w:color w:val="000000"/>
        </w:rPr>
        <w:t>года</w:t>
      </w:r>
      <w:r w:rsidR="00752EC7" w:rsidRPr="00B539D8">
        <w:rPr>
          <w:rFonts w:ascii="Times New Roman" w:hAnsi="Times New Roman"/>
          <w:color w:val="000000"/>
        </w:rPr>
        <w:t xml:space="preserve">        ____________________/___________________</w:t>
      </w:r>
    </w:p>
    <w:p w14:paraId="193DCC9D" w14:textId="77777777" w:rsidR="002D62E9" w:rsidRDefault="002D62E9" w:rsidP="00B539D8">
      <w:pPr>
        <w:spacing w:after="0" w:line="240" w:lineRule="auto"/>
        <w:jc w:val="center"/>
        <w:rPr>
          <w:rFonts w:ascii="Times New Roman" w:hAnsi="Times New Roman"/>
          <w:b/>
          <w:i/>
          <w:color w:val="000000"/>
          <w:sz w:val="24"/>
          <w:szCs w:val="24"/>
        </w:rPr>
      </w:pPr>
      <w:r w:rsidRPr="009C4FC4">
        <w:rPr>
          <w:rFonts w:ascii="Times New Roman" w:hAnsi="Times New Roman"/>
          <w:color w:val="000000"/>
          <w:sz w:val="18"/>
          <w:szCs w:val="18"/>
        </w:rPr>
        <w:t>(Дата, фамилия, инициалы и подпись субъекта персональных данных)</w:t>
      </w:r>
    </w:p>
    <w:p w14:paraId="72DF7408" w14:textId="77777777" w:rsidR="002D62E9" w:rsidRDefault="002D62E9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01733E50" w14:textId="77777777" w:rsidR="002D62E9" w:rsidRDefault="002D62E9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3D2A29A7" w14:textId="77777777" w:rsidR="002D62E9" w:rsidRDefault="002D62E9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158CB40E" w14:textId="77777777" w:rsidR="00D75C0C" w:rsidRDefault="00D75C0C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51E4277F" w14:textId="77777777" w:rsidR="00D75C0C" w:rsidRDefault="00D75C0C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38CC05A2" w14:textId="77777777" w:rsidR="00D75C0C" w:rsidRDefault="00D75C0C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0600F12C" w14:textId="77777777" w:rsidR="00E0330F" w:rsidRDefault="00E0330F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6D30C5E0" w14:textId="77777777" w:rsidR="00E0330F" w:rsidRDefault="00E0330F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0324189E" w14:textId="77777777" w:rsidR="00E0330F" w:rsidRDefault="00E0330F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1AD10ACA" w14:textId="77777777" w:rsidR="00E0330F" w:rsidRDefault="00E0330F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6097B35C" w14:textId="77777777" w:rsidR="00E0330F" w:rsidRDefault="00E0330F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36C8C84F" w14:textId="77777777" w:rsidR="00D75C0C" w:rsidRDefault="00D75C0C" w:rsidP="0030096B">
      <w:pPr>
        <w:spacing w:after="0" w:line="240" w:lineRule="auto"/>
        <w:jc w:val="right"/>
        <w:rPr>
          <w:rFonts w:ascii="Times New Roman" w:hAnsi="Times New Roman"/>
          <w:b/>
          <w:i/>
          <w:color w:val="000000"/>
          <w:sz w:val="24"/>
          <w:szCs w:val="24"/>
        </w:rPr>
      </w:pPr>
    </w:p>
    <w:p w14:paraId="4FB94A27" w14:textId="77777777" w:rsidR="00152572" w:rsidRPr="00152572" w:rsidRDefault="00152572" w:rsidP="00152572">
      <w:pPr>
        <w:pStyle w:val="FirstParagraph"/>
        <w:spacing w:after="0" w:line="240" w:lineRule="auto"/>
        <w:ind w:left="5670"/>
        <w:rPr>
          <w:rFonts w:ascii="Times New Roman" w:hAnsi="Times New Roman"/>
          <w:i/>
          <w:color w:val="000000"/>
        </w:rPr>
      </w:pPr>
      <w:r w:rsidRPr="008D5943">
        <w:rPr>
          <w:rFonts w:ascii="Times New Roman" w:hAnsi="Times New Roman"/>
          <w:i/>
          <w:color w:val="000000"/>
        </w:rPr>
        <w:t xml:space="preserve">Приложение  </w:t>
      </w:r>
      <w:r>
        <w:rPr>
          <w:rFonts w:ascii="Times New Roman" w:hAnsi="Times New Roman"/>
          <w:i/>
          <w:color w:val="000000"/>
        </w:rPr>
        <w:t>№ 3</w:t>
      </w:r>
    </w:p>
    <w:p w14:paraId="125E90A3" w14:textId="77777777" w:rsidR="00152572" w:rsidRPr="008325F0" w:rsidRDefault="00152572" w:rsidP="00152572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к Положению о проведении Областного юношеского художественного конкурса «Юные дарования»</w:t>
      </w:r>
    </w:p>
    <w:p w14:paraId="50DF8838" w14:textId="77777777" w:rsidR="00152572" w:rsidRDefault="00152572" w:rsidP="00152572">
      <w:pPr>
        <w:spacing w:after="0" w:line="240" w:lineRule="auto"/>
        <w:jc w:val="right"/>
        <w:outlineLvl w:val="0"/>
        <w:rPr>
          <w:rFonts w:ascii="Times New Roman" w:hAnsi="Times New Roman"/>
          <w:kern w:val="36"/>
        </w:rPr>
      </w:pPr>
    </w:p>
    <w:p w14:paraId="2A799F5E" w14:textId="77777777" w:rsidR="00152572" w:rsidRPr="00B539D8" w:rsidRDefault="00152572" w:rsidP="00152572">
      <w:pPr>
        <w:spacing w:after="0" w:line="240" w:lineRule="auto"/>
        <w:ind w:left="5670"/>
        <w:rPr>
          <w:rFonts w:ascii="Times New Roman" w:hAnsi="Times New Roman"/>
          <w:kern w:val="36"/>
          <w:sz w:val="24"/>
          <w:szCs w:val="24"/>
        </w:rPr>
      </w:pPr>
      <w:proofErr w:type="spellStart"/>
      <w:r w:rsidRPr="00B539D8">
        <w:rPr>
          <w:rFonts w:ascii="Times New Roman" w:hAnsi="Times New Roman"/>
          <w:kern w:val="36"/>
          <w:sz w:val="24"/>
          <w:szCs w:val="24"/>
        </w:rPr>
        <w:t>И.о</w:t>
      </w:r>
      <w:proofErr w:type="spellEnd"/>
      <w:r w:rsidRPr="00B539D8">
        <w:rPr>
          <w:rFonts w:ascii="Times New Roman" w:hAnsi="Times New Roman"/>
          <w:kern w:val="36"/>
          <w:sz w:val="24"/>
          <w:szCs w:val="24"/>
        </w:rPr>
        <w:t xml:space="preserve">. ректора ГОБУК ВО </w:t>
      </w:r>
      <w:r>
        <w:rPr>
          <w:rFonts w:ascii="Times New Roman" w:hAnsi="Times New Roman"/>
          <w:kern w:val="36"/>
          <w:sz w:val="24"/>
          <w:szCs w:val="24"/>
        </w:rPr>
        <w:t>"</w:t>
      </w:r>
      <w:r w:rsidRPr="00B539D8">
        <w:rPr>
          <w:rFonts w:ascii="Times New Roman" w:hAnsi="Times New Roman"/>
          <w:kern w:val="36"/>
          <w:sz w:val="24"/>
          <w:szCs w:val="24"/>
        </w:rPr>
        <w:t>ВГИИК</w:t>
      </w:r>
      <w:r>
        <w:rPr>
          <w:rFonts w:ascii="Times New Roman" w:hAnsi="Times New Roman"/>
          <w:kern w:val="36"/>
          <w:sz w:val="24"/>
          <w:szCs w:val="24"/>
        </w:rPr>
        <w:t>"</w:t>
      </w:r>
    </w:p>
    <w:p w14:paraId="16E39684" w14:textId="77777777" w:rsidR="00152572" w:rsidRPr="00B539D8" w:rsidRDefault="00152572" w:rsidP="00152572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 w:rsidRPr="00B539D8">
        <w:rPr>
          <w:rFonts w:ascii="Times New Roman" w:hAnsi="Times New Roman"/>
          <w:kern w:val="36"/>
          <w:sz w:val="24"/>
          <w:szCs w:val="24"/>
        </w:rPr>
        <w:t>О.И. Лукониной</w:t>
      </w:r>
    </w:p>
    <w:p w14:paraId="341216BA" w14:textId="77777777" w:rsidR="00C16B99" w:rsidRDefault="00C16B99" w:rsidP="0030096B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34FEB011" w14:textId="77777777" w:rsidR="00C16B99" w:rsidRPr="009C4FC4" w:rsidRDefault="00C16B99" w:rsidP="0030096B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29B5557E" w14:textId="77777777" w:rsidR="00752EC7" w:rsidRPr="00B539D8" w:rsidRDefault="00752EC7" w:rsidP="0030096B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СОГЛАСИЕ</w:t>
      </w:r>
    </w:p>
    <w:p w14:paraId="2C9D8A08" w14:textId="77777777" w:rsidR="00752EC7" w:rsidRPr="00B539D8" w:rsidRDefault="00752EC7" w:rsidP="0030096B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на обработку персональных данных</w:t>
      </w:r>
    </w:p>
    <w:p w14:paraId="32C524C8" w14:textId="77777777" w:rsidR="00752EC7" w:rsidRPr="00B539D8" w:rsidRDefault="00752EC7" w:rsidP="0030096B">
      <w:pPr>
        <w:spacing w:after="0" w:line="240" w:lineRule="auto"/>
        <w:jc w:val="center"/>
        <w:rPr>
          <w:rFonts w:ascii="Times New Roman" w:hAnsi="Times New Roman"/>
          <w:color w:val="000000"/>
        </w:rPr>
      </w:pPr>
    </w:p>
    <w:p w14:paraId="5020D842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Я, __________________________________________________</w:t>
      </w:r>
      <w:r w:rsidR="00B539D8">
        <w:rPr>
          <w:rFonts w:ascii="Times New Roman" w:hAnsi="Times New Roman"/>
          <w:color w:val="000000"/>
        </w:rPr>
        <w:t>______</w:t>
      </w:r>
      <w:r w:rsidRPr="00B539D8">
        <w:rPr>
          <w:rFonts w:ascii="Times New Roman" w:hAnsi="Times New Roman"/>
          <w:color w:val="000000"/>
        </w:rPr>
        <w:t>_________________</w:t>
      </w:r>
      <w:r w:rsidR="002D62E9" w:rsidRPr="00B539D8">
        <w:rPr>
          <w:rFonts w:ascii="Times New Roman" w:hAnsi="Times New Roman"/>
          <w:color w:val="000000"/>
        </w:rPr>
        <w:t>___</w:t>
      </w:r>
      <w:r w:rsidRPr="00B539D8">
        <w:rPr>
          <w:rFonts w:ascii="Times New Roman" w:hAnsi="Times New Roman"/>
          <w:color w:val="000000"/>
        </w:rPr>
        <w:t>_______,</w:t>
      </w:r>
    </w:p>
    <w:p w14:paraId="17154062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color w:val="000000"/>
          <w:sz w:val="18"/>
          <w:szCs w:val="18"/>
        </w:rPr>
      </w:pPr>
      <w:r w:rsidRPr="00B539D8">
        <w:rPr>
          <w:rFonts w:ascii="Times New Roman" w:hAnsi="Times New Roman"/>
          <w:color w:val="000000"/>
          <w:sz w:val="18"/>
          <w:szCs w:val="18"/>
        </w:rPr>
        <w:t>(Ф.И.О. полностью)</w:t>
      </w:r>
    </w:p>
    <w:p w14:paraId="2553B25D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_____________________ серия _____№ ________</w:t>
      </w:r>
      <w:r w:rsidR="002D62E9" w:rsidRPr="00B539D8">
        <w:rPr>
          <w:rFonts w:ascii="Times New Roman" w:hAnsi="Times New Roman"/>
          <w:color w:val="000000"/>
        </w:rPr>
        <w:t>___</w:t>
      </w:r>
      <w:r w:rsidRPr="00B539D8">
        <w:rPr>
          <w:rFonts w:ascii="Times New Roman" w:hAnsi="Times New Roman"/>
          <w:color w:val="000000"/>
        </w:rPr>
        <w:t>____ выдан</w:t>
      </w:r>
      <w:r w:rsidR="00B539D8">
        <w:rPr>
          <w:rFonts w:ascii="Times New Roman" w:hAnsi="Times New Roman"/>
          <w:color w:val="000000"/>
        </w:rPr>
        <w:t xml:space="preserve"> ______________________________</w:t>
      </w:r>
    </w:p>
    <w:p w14:paraId="16EE6D8F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color w:val="000000"/>
          <w:sz w:val="18"/>
          <w:szCs w:val="18"/>
        </w:rPr>
      </w:pPr>
      <w:r w:rsidRPr="00B539D8">
        <w:rPr>
          <w:rFonts w:ascii="Times New Roman" w:hAnsi="Times New Roman"/>
          <w:color w:val="000000"/>
          <w:sz w:val="18"/>
          <w:szCs w:val="18"/>
        </w:rPr>
        <w:t>(вид документа, удостоверяющего личность)</w:t>
      </w:r>
    </w:p>
    <w:p w14:paraId="53EDBD45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______________________________________________________________________________________________________________________________________________________</w:t>
      </w:r>
      <w:r w:rsidR="002D62E9" w:rsidRPr="00B539D8">
        <w:rPr>
          <w:rFonts w:ascii="Times New Roman" w:hAnsi="Times New Roman"/>
          <w:color w:val="000000"/>
        </w:rPr>
        <w:t>_____</w:t>
      </w:r>
      <w:r w:rsidRPr="00B539D8">
        <w:rPr>
          <w:rFonts w:ascii="Times New Roman" w:hAnsi="Times New Roman"/>
          <w:color w:val="000000"/>
        </w:rPr>
        <w:t>___</w:t>
      </w:r>
      <w:r w:rsidR="00B539D8">
        <w:rPr>
          <w:rFonts w:ascii="Times New Roman" w:hAnsi="Times New Roman"/>
          <w:color w:val="000000"/>
        </w:rPr>
        <w:t>____________</w:t>
      </w:r>
      <w:r w:rsidRPr="00B539D8">
        <w:rPr>
          <w:rFonts w:ascii="Times New Roman" w:hAnsi="Times New Roman"/>
          <w:color w:val="000000"/>
        </w:rPr>
        <w:t>_,</w:t>
      </w:r>
    </w:p>
    <w:p w14:paraId="6282F45A" w14:textId="77777777" w:rsidR="00752EC7" w:rsidRPr="00B539D8" w:rsidRDefault="00752EC7" w:rsidP="00B539D8">
      <w:pPr>
        <w:spacing w:after="0" w:line="240" w:lineRule="auto"/>
        <w:jc w:val="center"/>
        <w:rPr>
          <w:rFonts w:ascii="Times New Roman" w:hAnsi="Times New Roman"/>
          <w:color w:val="000000"/>
          <w:sz w:val="18"/>
          <w:szCs w:val="18"/>
        </w:rPr>
      </w:pPr>
      <w:r w:rsidRPr="00B539D8">
        <w:rPr>
          <w:rFonts w:ascii="Times New Roman" w:hAnsi="Times New Roman"/>
          <w:color w:val="000000"/>
          <w:sz w:val="18"/>
          <w:szCs w:val="18"/>
        </w:rPr>
        <w:t>(дата выдачи, наименование органа, выдавшего документ)</w:t>
      </w:r>
    </w:p>
    <w:p w14:paraId="54E51D4D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>проживающий(</w:t>
      </w:r>
      <w:proofErr w:type="spellStart"/>
      <w:r w:rsidRPr="00B539D8">
        <w:rPr>
          <w:rFonts w:ascii="Times New Roman" w:hAnsi="Times New Roman"/>
          <w:color w:val="000000"/>
        </w:rPr>
        <w:t>ая</w:t>
      </w:r>
      <w:proofErr w:type="spellEnd"/>
      <w:r w:rsidRPr="00B539D8">
        <w:rPr>
          <w:rFonts w:ascii="Times New Roman" w:hAnsi="Times New Roman"/>
          <w:color w:val="000000"/>
        </w:rPr>
        <w:t xml:space="preserve">) по </w:t>
      </w:r>
      <w:proofErr w:type="gramStart"/>
      <w:r w:rsidRPr="00B539D8">
        <w:rPr>
          <w:rFonts w:ascii="Times New Roman" w:hAnsi="Times New Roman"/>
          <w:color w:val="000000"/>
        </w:rPr>
        <w:t>адресу:_</w:t>
      </w:r>
      <w:proofErr w:type="gramEnd"/>
      <w:r w:rsidRPr="00B539D8">
        <w:rPr>
          <w:rFonts w:ascii="Times New Roman" w:hAnsi="Times New Roman"/>
          <w:color w:val="000000"/>
        </w:rPr>
        <w:t>_______________________________________________</w:t>
      </w:r>
      <w:r w:rsidR="002D62E9" w:rsidRPr="00B539D8">
        <w:rPr>
          <w:rFonts w:ascii="Times New Roman" w:hAnsi="Times New Roman"/>
          <w:color w:val="000000"/>
        </w:rPr>
        <w:t>___</w:t>
      </w:r>
      <w:r w:rsidRPr="00B539D8">
        <w:rPr>
          <w:rFonts w:ascii="Times New Roman" w:hAnsi="Times New Roman"/>
          <w:color w:val="000000"/>
        </w:rPr>
        <w:t>____</w:t>
      </w:r>
    </w:p>
    <w:p w14:paraId="74A1EF6E" w14:textId="77777777" w:rsidR="00752EC7" w:rsidRPr="00B539D8" w:rsidRDefault="00752EC7" w:rsidP="00B539D8">
      <w:pPr>
        <w:spacing w:after="0" w:line="240" w:lineRule="auto"/>
        <w:jc w:val="both"/>
        <w:rPr>
          <w:rFonts w:ascii="Times" w:hAnsi="Times"/>
          <w:color w:val="000000"/>
        </w:rPr>
      </w:pPr>
      <w:r w:rsidRPr="00B539D8">
        <w:rPr>
          <w:rFonts w:ascii="Times" w:hAnsi="Times"/>
          <w:color w:val="000000"/>
        </w:rPr>
        <w:t>________________________________________________________________________</w:t>
      </w:r>
      <w:r w:rsidR="002D62E9" w:rsidRPr="00B539D8">
        <w:rPr>
          <w:rFonts w:ascii="Times" w:hAnsi="Times"/>
          <w:color w:val="000000"/>
        </w:rPr>
        <w:t>__</w:t>
      </w:r>
      <w:r w:rsidRPr="00B539D8">
        <w:rPr>
          <w:rFonts w:ascii="Times" w:hAnsi="Times"/>
          <w:color w:val="000000"/>
        </w:rPr>
        <w:t>_____,</w:t>
      </w:r>
    </w:p>
    <w:p w14:paraId="036B54B6" w14:textId="77777777" w:rsidR="00752EC7" w:rsidRPr="00B539D8" w:rsidRDefault="00752EC7" w:rsidP="00B539D8">
      <w:pPr>
        <w:spacing w:after="0" w:line="240" w:lineRule="auto"/>
        <w:jc w:val="both"/>
        <w:rPr>
          <w:rFonts w:ascii="Times" w:hAnsi="Times"/>
          <w:color w:val="000000"/>
        </w:rPr>
      </w:pPr>
    </w:p>
    <w:p w14:paraId="479D866F" w14:textId="77777777" w:rsidR="00940C72" w:rsidRPr="007C0ED2" w:rsidRDefault="00940C72" w:rsidP="00940C72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7C0ED2">
        <w:rPr>
          <w:rFonts w:ascii="Times New Roman" w:hAnsi="Times New Roman"/>
          <w:color w:val="000000"/>
        </w:rPr>
        <w:t xml:space="preserve">даю своё согласие своей волей и в своем интересе на обработку с учетом требований Федерального закона от 27.07.2006 № 152-ФЗ «О персональных данных» моих персональных данных (включая их получение от меня и/или от любых третьих лиц) государственному образовательному бюджетному учреждению культуры высшего образования "Волгоградский государственный институт искусств и культуры" 9далее – ГОБУК ВО "ВГИИК", Организатор) (400001, </w:t>
      </w:r>
      <w:proofErr w:type="spellStart"/>
      <w:r w:rsidRPr="007C0ED2">
        <w:rPr>
          <w:rFonts w:ascii="Times New Roman" w:hAnsi="Times New Roman"/>
          <w:color w:val="000000"/>
        </w:rPr>
        <w:t>г.Волгоград</w:t>
      </w:r>
      <w:proofErr w:type="spellEnd"/>
      <w:r w:rsidRPr="007C0ED2">
        <w:rPr>
          <w:rFonts w:ascii="Times New Roman" w:hAnsi="Times New Roman"/>
          <w:color w:val="000000"/>
        </w:rPr>
        <w:t xml:space="preserve">. </w:t>
      </w:r>
      <w:proofErr w:type="spellStart"/>
      <w:r w:rsidRPr="007C0ED2">
        <w:rPr>
          <w:rFonts w:ascii="Times New Roman" w:hAnsi="Times New Roman"/>
          <w:color w:val="000000"/>
        </w:rPr>
        <w:t>ул.Циолковского</w:t>
      </w:r>
      <w:proofErr w:type="spellEnd"/>
      <w:r w:rsidRPr="007C0ED2">
        <w:rPr>
          <w:rFonts w:ascii="Times New Roman" w:hAnsi="Times New Roman"/>
          <w:color w:val="000000"/>
        </w:rPr>
        <w:t xml:space="preserve">, дом 4) и филиалу государственного образовательного бюджетного учреждения культуры высшего образования "Волгоградский государственный институт искусств и культуры" в </w:t>
      </w:r>
      <w:proofErr w:type="spellStart"/>
      <w:r w:rsidRPr="007C0ED2">
        <w:rPr>
          <w:rFonts w:ascii="Times New Roman" w:hAnsi="Times New Roman"/>
          <w:color w:val="000000"/>
        </w:rPr>
        <w:t>г.Камышин</w:t>
      </w:r>
      <w:proofErr w:type="spellEnd"/>
      <w:r w:rsidRPr="007C0ED2">
        <w:rPr>
          <w:rFonts w:ascii="Times New Roman" w:hAnsi="Times New Roman"/>
          <w:color w:val="000000"/>
        </w:rPr>
        <w:t xml:space="preserve"> (далее — филиал ГОБУК ВО "ВГИИК" в </w:t>
      </w:r>
      <w:proofErr w:type="spellStart"/>
      <w:r w:rsidRPr="007C0ED2">
        <w:rPr>
          <w:rFonts w:ascii="Times New Roman" w:hAnsi="Times New Roman"/>
          <w:color w:val="000000"/>
        </w:rPr>
        <w:t>г.Камышин</w:t>
      </w:r>
      <w:proofErr w:type="spellEnd"/>
      <w:r w:rsidRPr="007C0ED2">
        <w:rPr>
          <w:rFonts w:ascii="Times New Roman" w:hAnsi="Times New Roman"/>
          <w:color w:val="000000"/>
        </w:rPr>
        <w:t xml:space="preserve">, Организатор) (403870, </w:t>
      </w:r>
      <w:proofErr w:type="spellStart"/>
      <w:r w:rsidRPr="007C0ED2">
        <w:rPr>
          <w:rFonts w:ascii="Times New Roman" w:hAnsi="Times New Roman"/>
          <w:color w:val="000000"/>
        </w:rPr>
        <w:t>ул.Октябрьская</w:t>
      </w:r>
      <w:proofErr w:type="spellEnd"/>
      <w:r w:rsidRPr="007C0ED2">
        <w:rPr>
          <w:rFonts w:ascii="Times New Roman" w:hAnsi="Times New Roman"/>
          <w:color w:val="000000"/>
        </w:rPr>
        <w:t xml:space="preserve">, д. 42, </w:t>
      </w:r>
      <w:proofErr w:type="spellStart"/>
      <w:r w:rsidRPr="007C0ED2">
        <w:rPr>
          <w:rFonts w:ascii="Times New Roman" w:hAnsi="Times New Roman"/>
          <w:color w:val="000000"/>
        </w:rPr>
        <w:t>г.Камышин</w:t>
      </w:r>
      <w:proofErr w:type="spellEnd"/>
      <w:r w:rsidRPr="007C0ED2">
        <w:rPr>
          <w:rFonts w:ascii="Times New Roman" w:hAnsi="Times New Roman"/>
          <w:color w:val="000000"/>
        </w:rPr>
        <w:t xml:space="preserve"> Волгоградской области) на обработку своих персональных данных с целью использования в работе по организации, подготовке и проведению конкурсов в ГОБУК ВО "ВГИИК" и филиале ГОБУК ВО "ВГИИК".</w:t>
      </w:r>
    </w:p>
    <w:p w14:paraId="013B32A2" w14:textId="77777777" w:rsidR="00940C72" w:rsidRPr="007C0ED2" w:rsidRDefault="00940C72" w:rsidP="00940C72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7C0ED2">
        <w:rPr>
          <w:rFonts w:ascii="Times New Roman" w:hAnsi="Times New Roman"/>
          <w:color w:val="000000"/>
        </w:rPr>
        <w:t>В соответствии с данным согласием мною может быть предоставлена для обработки следующая информация: фамилия, имя, отчество, фото, пол, дата рождения, место рождения, гражданство, документ, удостоверяющий личность (вид документа, его серия и номер, кем и когда выдан), место жительства, место регистрации, телефоны (в том числе мобильный), адрес электронной почты, место работы, результаты участия в творческих мероприятиях, информация о руководителе - фамилия, имя, отчество, место работы, контактный телефон.</w:t>
      </w:r>
    </w:p>
    <w:p w14:paraId="57123051" w14:textId="77777777" w:rsidR="00940C72" w:rsidRPr="007C0ED2" w:rsidRDefault="00940C72" w:rsidP="00940C72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7C0ED2">
        <w:rPr>
          <w:rFonts w:ascii="Times New Roman" w:hAnsi="Times New Roman"/>
          <w:color w:val="000000"/>
        </w:rPr>
        <w:t>Настоящее согласие предоставляется на совершение действий в отношении моих персональных данных, которые необходимы или желаемы для достижения указанных выше целей, включая без ограничения: сбор, систематизацию, накопление, хранение, уточнение (обновление, изменение), использование (в том числе передача), обезличивание, блокирование, уничтожение, публикация на сайте Организатора конкурса кратких персональных данных (Ф.И.О. участника конкурса, уровень достижений в конкурсе); трансграничную передачу персональных данных, а также осуществление любых иных действий, предусмотренных действующим законодательством РФ.</w:t>
      </w:r>
    </w:p>
    <w:p w14:paraId="6FD4677E" w14:textId="77777777" w:rsidR="00940C72" w:rsidRPr="007C0ED2" w:rsidRDefault="00940C72" w:rsidP="00940C72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7C0ED2">
        <w:rPr>
          <w:rFonts w:ascii="Times New Roman" w:hAnsi="Times New Roman"/>
          <w:color w:val="000000"/>
        </w:rPr>
        <w:t>Разрешаю использовать в качестве общедоступных вышеуказанные персональные данные в целях, указанных в настоящем согласии. Принимаю, что решение может быть принято на основании как автоматизированных средств обработки моих персональных данных, так и без использования средств автоматизации.</w:t>
      </w:r>
    </w:p>
    <w:p w14:paraId="429350CC" w14:textId="77777777" w:rsidR="00752EC7" w:rsidRPr="00B539D8" w:rsidRDefault="00752EC7" w:rsidP="00940C72">
      <w:pPr>
        <w:spacing w:after="0" w:line="240" w:lineRule="auto"/>
        <w:ind w:firstLine="709"/>
        <w:jc w:val="both"/>
        <w:rPr>
          <w:rFonts w:ascii="Times New Roman" w:hAnsi="Times New Roman"/>
          <w:color w:val="000000"/>
        </w:rPr>
      </w:pPr>
      <w:r w:rsidRPr="007C0ED2">
        <w:rPr>
          <w:rFonts w:ascii="Times New Roman" w:hAnsi="Times New Roman"/>
          <w:color w:val="000000"/>
        </w:rPr>
        <w:t>Данное согласие действует с момента подачи заявки на участие в Областном юношеском художественном конкурсе «</w:t>
      </w:r>
      <w:r w:rsidR="009F0573" w:rsidRPr="007C0ED2">
        <w:rPr>
          <w:rFonts w:ascii="Times New Roman" w:hAnsi="Times New Roman"/>
          <w:color w:val="000000"/>
        </w:rPr>
        <w:t>Юные дарования</w:t>
      </w:r>
      <w:r w:rsidRPr="007C0ED2">
        <w:rPr>
          <w:rFonts w:ascii="Times New Roman" w:hAnsi="Times New Roman"/>
          <w:color w:val="000000"/>
        </w:rPr>
        <w:t>» вплоть</w:t>
      </w:r>
      <w:r w:rsidRPr="00B539D8">
        <w:rPr>
          <w:rFonts w:ascii="Times New Roman" w:hAnsi="Times New Roman"/>
          <w:color w:val="000000"/>
        </w:rPr>
        <w:t xml:space="preserve"> до отзыва его в установленном законом порядке или в течение срока хранения информации.</w:t>
      </w:r>
    </w:p>
    <w:p w14:paraId="288F7E0C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23E36755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65FFDA9A" w14:textId="77777777" w:rsidR="00752EC7" w:rsidRPr="00B539D8" w:rsidRDefault="00752EC7" w:rsidP="0030096B">
      <w:pPr>
        <w:spacing w:after="0" w:line="240" w:lineRule="auto"/>
        <w:jc w:val="both"/>
        <w:rPr>
          <w:rFonts w:ascii="Times New Roman" w:hAnsi="Times New Roman"/>
          <w:color w:val="000000"/>
        </w:rPr>
      </w:pPr>
      <w:r w:rsidRPr="00B539D8">
        <w:rPr>
          <w:rFonts w:ascii="Times New Roman" w:hAnsi="Times New Roman"/>
          <w:color w:val="000000"/>
        </w:rPr>
        <w:t xml:space="preserve">«___» </w:t>
      </w:r>
      <w:r w:rsidRPr="00CE00D2">
        <w:rPr>
          <w:rFonts w:ascii="Times New Roman" w:hAnsi="Times New Roman"/>
          <w:color w:val="000000"/>
        </w:rPr>
        <w:t>______________ 20</w:t>
      </w:r>
      <w:r w:rsidR="00940C72" w:rsidRPr="00CE00D2">
        <w:rPr>
          <w:rFonts w:ascii="Times New Roman" w:hAnsi="Times New Roman"/>
          <w:color w:val="000000"/>
        </w:rPr>
        <w:t>2</w:t>
      </w:r>
      <w:r w:rsidR="00873529" w:rsidRPr="00CE00D2">
        <w:rPr>
          <w:rFonts w:ascii="Times New Roman" w:hAnsi="Times New Roman"/>
          <w:color w:val="000000"/>
        </w:rPr>
        <w:t>5</w:t>
      </w:r>
      <w:r w:rsidRPr="00CE00D2">
        <w:rPr>
          <w:rFonts w:ascii="Times New Roman" w:hAnsi="Times New Roman"/>
          <w:color w:val="000000"/>
        </w:rPr>
        <w:t xml:space="preserve"> г.</w:t>
      </w:r>
      <w:r w:rsidRPr="00B539D8">
        <w:rPr>
          <w:rFonts w:ascii="Times New Roman" w:hAnsi="Times New Roman"/>
          <w:color w:val="000000"/>
        </w:rPr>
        <w:t xml:space="preserve">  ________________________ </w:t>
      </w:r>
      <w:r w:rsidRPr="00B539D8">
        <w:rPr>
          <w:rFonts w:ascii="Times New Roman" w:hAnsi="Times New Roman"/>
          <w:color w:val="000000"/>
        </w:rPr>
        <w:tab/>
        <w:t>________________</w:t>
      </w:r>
      <w:r w:rsidRPr="00B539D8">
        <w:rPr>
          <w:rFonts w:ascii="Times New Roman" w:hAnsi="Times New Roman"/>
          <w:color w:val="000000"/>
        </w:rPr>
        <w:tab/>
      </w:r>
    </w:p>
    <w:p w14:paraId="23724507" w14:textId="77777777" w:rsidR="00752EC7" w:rsidRPr="009C4FC4" w:rsidRDefault="00752EC7" w:rsidP="00B539D8">
      <w:pPr>
        <w:spacing w:after="0" w:line="240" w:lineRule="auto"/>
        <w:jc w:val="center"/>
        <w:rPr>
          <w:rFonts w:ascii="Times New Roman" w:hAnsi="Times New Roman"/>
          <w:color w:val="000000"/>
          <w:sz w:val="18"/>
          <w:szCs w:val="18"/>
        </w:rPr>
      </w:pPr>
      <w:r w:rsidRPr="009C4FC4">
        <w:rPr>
          <w:rFonts w:ascii="Times New Roman" w:hAnsi="Times New Roman"/>
          <w:color w:val="000000"/>
          <w:sz w:val="18"/>
          <w:szCs w:val="18"/>
        </w:rPr>
        <w:t>(Дата, фамилия, инициалы и подпись субъекта персональных данных)</w:t>
      </w:r>
    </w:p>
    <w:p w14:paraId="71CED36A" w14:textId="77777777" w:rsidR="002D62E9" w:rsidRDefault="002D62E9" w:rsidP="005A3063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26917A5A" w14:textId="77777777" w:rsidR="002D62E9" w:rsidRDefault="002D62E9" w:rsidP="0030096B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360F9774" w14:textId="77777777" w:rsidR="00940C72" w:rsidRDefault="00940C72" w:rsidP="0030096B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0F31FEEE" w14:textId="77777777" w:rsidR="00940C72" w:rsidRDefault="00940C72" w:rsidP="0030096B">
      <w:pPr>
        <w:spacing w:after="0" w:line="240" w:lineRule="auto"/>
        <w:jc w:val="right"/>
        <w:rPr>
          <w:rFonts w:ascii="Times New Roman" w:hAnsi="Times New Roman"/>
          <w:color w:val="000000"/>
          <w:sz w:val="24"/>
          <w:szCs w:val="24"/>
        </w:rPr>
      </w:pPr>
    </w:p>
    <w:sectPr w:rsidR="00940C72" w:rsidSect="00E0330F">
      <w:pgSz w:w="11906" w:h="16838"/>
      <w:pgMar w:top="540" w:right="566" w:bottom="5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A711833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08"/>
        </w:tabs>
        <w:ind w:left="1188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1428"/>
        </w:tabs>
        <w:ind w:left="1908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2148"/>
        </w:tabs>
        <w:ind w:left="2628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868"/>
        </w:tabs>
        <w:ind w:left="3348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3588"/>
        </w:tabs>
        <w:ind w:left="4068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4308"/>
        </w:tabs>
        <w:ind w:left="4788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5028"/>
        </w:tabs>
        <w:ind w:left="5508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B1A1BC8"/>
    <w:multiLevelType w:val="hybridMultilevel"/>
    <w:tmpl w:val="6ADAAE6A"/>
    <w:lvl w:ilvl="0" w:tplc="AF086A38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0FB1C7D"/>
    <w:multiLevelType w:val="hybridMultilevel"/>
    <w:tmpl w:val="5EDA4E92"/>
    <w:lvl w:ilvl="0" w:tplc="8E50FD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D49DE"/>
    <w:multiLevelType w:val="hybridMultilevel"/>
    <w:tmpl w:val="552E420A"/>
    <w:lvl w:ilvl="0" w:tplc="20DC0A8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5940A6A"/>
    <w:multiLevelType w:val="multilevel"/>
    <w:tmpl w:val="9B929A0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344" w:hanging="1800"/>
      </w:pPr>
      <w:rPr>
        <w:rFonts w:hint="default"/>
      </w:rPr>
    </w:lvl>
  </w:abstractNum>
  <w:abstractNum w:abstractNumId="5" w15:restartNumberingAfterBreak="0">
    <w:nsid w:val="3B996B14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708"/>
        </w:tabs>
        <w:ind w:left="1188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1428"/>
        </w:tabs>
        <w:ind w:left="1908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2148"/>
        </w:tabs>
        <w:ind w:left="2628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868"/>
        </w:tabs>
        <w:ind w:left="3348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3588"/>
        </w:tabs>
        <w:ind w:left="4068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4308"/>
        </w:tabs>
        <w:ind w:left="4788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5028"/>
        </w:tabs>
        <w:ind w:left="5508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49AD2A3D"/>
    <w:multiLevelType w:val="hybridMultilevel"/>
    <w:tmpl w:val="6714DB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4E3B6F"/>
    <w:multiLevelType w:val="hybridMultilevel"/>
    <w:tmpl w:val="9BE4EB6A"/>
    <w:lvl w:ilvl="0" w:tplc="8E50FD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A241AC"/>
    <w:multiLevelType w:val="multilevel"/>
    <w:tmpl w:val="627CC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A83FBD"/>
    <w:multiLevelType w:val="hybridMultilevel"/>
    <w:tmpl w:val="0A90A2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5E4842B6"/>
    <w:multiLevelType w:val="hybridMultilevel"/>
    <w:tmpl w:val="FB7A21A6"/>
    <w:lvl w:ilvl="0" w:tplc="8E50FD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8E4B27"/>
    <w:multiLevelType w:val="hybridMultilevel"/>
    <w:tmpl w:val="C0EA5B3A"/>
    <w:lvl w:ilvl="0" w:tplc="6D9A224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AF086A38">
      <w:start w:val="1"/>
      <w:numFmt w:val="decimal"/>
      <w:lvlText w:val="%2."/>
      <w:lvlJc w:val="left"/>
      <w:pPr>
        <w:tabs>
          <w:tab w:val="num" w:pos="1530"/>
        </w:tabs>
        <w:ind w:left="1530" w:hanging="450"/>
      </w:pPr>
      <w:rPr>
        <w:rFonts w:cs="Times New Roman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/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0"/>
  </w:num>
  <w:num w:numId="8">
    <w:abstractNumId w:val="2"/>
  </w:num>
  <w:num w:numId="9">
    <w:abstractNumId w:val="7"/>
  </w:num>
  <w:num w:numId="10">
    <w:abstractNumId w:val="6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65B1"/>
    <w:rsid w:val="000014BA"/>
    <w:rsid w:val="00031BD6"/>
    <w:rsid w:val="000324A0"/>
    <w:rsid w:val="000540B2"/>
    <w:rsid w:val="000A3D51"/>
    <w:rsid w:val="000A448F"/>
    <w:rsid w:val="000D1B12"/>
    <w:rsid w:val="000D2290"/>
    <w:rsid w:val="000D5AB4"/>
    <w:rsid w:val="000E443C"/>
    <w:rsid w:val="00112DE1"/>
    <w:rsid w:val="001258E3"/>
    <w:rsid w:val="00136DA5"/>
    <w:rsid w:val="00152572"/>
    <w:rsid w:val="00161B1F"/>
    <w:rsid w:val="00167A2D"/>
    <w:rsid w:val="00185904"/>
    <w:rsid w:val="00187299"/>
    <w:rsid w:val="001915E9"/>
    <w:rsid w:val="001D01A4"/>
    <w:rsid w:val="002049A4"/>
    <w:rsid w:val="00212296"/>
    <w:rsid w:val="002375BD"/>
    <w:rsid w:val="00242896"/>
    <w:rsid w:val="002C33EC"/>
    <w:rsid w:val="002C6C6B"/>
    <w:rsid w:val="002D62E9"/>
    <w:rsid w:val="002D6D13"/>
    <w:rsid w:val="0030096B"/>
    <w:rsid w:val="0033532C"/>
    <w:rsid w:val="00392378"/>
    <w:rsid w:val="003C090A"/>
    <w:rsid w:val="003C5193"/>
    <w:rsid w:val="003E033E"/>
    <w:rsid w:val="00430965"/>
    <w:rsid w:val="00435B72"/>
    <w:rsid w:val="0047666E"/>
    <w:rsid w:val="0048050A"/>
    <w:rsid w:val="00480CDD"/>
    <w:rsid w:val="004917CA"/>
    <w:rsid w:val="00492BBF"/>
    <w:rsid w:val="004A0154"/>
    <w:rsid w:val="004A0C44"/>
    <w:rsid w:val="004B4765"/>
    <w:rsid w:val="004E6A39"/>
    <w:rsid w:val="005230E1"/>
    <w:rsid w:val="005521D0"/>
    <w:rsid w:val="005738B5"/>
    <w:rsid w:val="00584050"/>
    <w:rsid w:val="00585608"/>
    <w:rsid w:val="005907F9"/>
    <w:rsid w:val="005A154A"/>
    <w:rsid w:val="005A3063"/>
    <w:rsid w:val="005C4C12"/>
    <w:rsid w:val="005F65B1"/>
    <w:rsid w:val="005F67E0"/>
    <w:rsid w:val="0063559F"/>
    <w:rsid w:val="00666243"/>
    <w:rsid w:val="006A3001"/>
    <w:rsid w:val="006D07FB"/>
    <w:rsid w:val="00700459"/>
    <w:rsid w:val="00716557"/>
    <w:rsid w:val="00720040"/>
    <w:rsid w:val="00722FD1"/>
    <w:rsid w:val="00735EE3"/>
    <w:rsid w:val="00752EC7"/>
    <w:rsid w:val="00754A33"/>
    <w:rsid w:val="00757502"/>
    <w:rsid w:val="007656B2"/>
    <w:rsid w:val="007979EB"/>
    <w:rsid w:val="007A1207"/>
    <w:rsid w:val="007A53F7"/>
    <w:rsid w:val="007B7D67"/>
    <w:rsid w:val="007C0ED2"/>
    <w:rsid w:val="007E17CA"/>
    <w:rsid w:val="007E41E2"/>
    <w:rsid w:val="007F0267"/>
    <w:rsid w:val="008325F0"/>
    <w:rsid w:val="008416B1"/>
    <w:rsid w:val="00863892"/>
    <w:rsid w:val="008672F5"/>
    <w:rsid w:val="00873529"/>
    <w:rsid w:val="00877D0D"/>
    <w:rsid w:val="0088618D"/>
    <w:rsid w:val="008D5943"/>
    <w:rsid w:val="009249C8"/>
    <w:rsid w:val="0093165E"/>
    <w:rsid w:val="00940C72"/>
    <w:rsid w:val="00943984"/>
    <w:rsid w:val="009B024B"/>
    <w:rsid w:val="009C6F67"/>
    <w:rsid w:val="009D43B5"/>
    <w:rsid w:val="009F0573"/>
    <w:rsid w:val="00A27444"/>
    <w:rsid w:val="00A27B0E"/>
    <w:rsid w:val="00A35E88"/>
    <w:rsid w:val="00A4115D"/>
    <w:rsid w:val="00A7249F"/>
    <w:rsid w:val="00AA1B42"/>
    <w:rsid w:val="00AC06BF"/>
    <w:rsid w:val="00AF3680"/>
    <w:rsid w:val="00B12C7E"/>
    <w:rsid w:val="00B1478F"/>
    <w:rsid w:val="00B158EB"/>
    <w:rsid w:val="00B27A93"/>
    <w:rsid w:val="00B420E1"/>
    <w:rsid w:val="00B4517F"/>
    <w:rsid w:val="00B539D8"/>
    <w:rsid w:val="00B654BB"/>
    <w:rsid w:val="00B728BF"/>
    <w:rsid w:val="00B919E6"/>
    <w:rsid w:val="00BB44A9"/>
    <w:rsid w:val="00BC3C88"/>
    <w:rsid w:val="00BD0741"/>
    <w:rsid w:val="00BE2702"/>
    <w:rsid w:val="00BE6A99"/>
    <w:rsid w:val="00C02E26"/>
    <w:rsid w:val="00C14672"/>
    <w:rsid w:val="00C16B99"/>
    <w:rsid w:val="00C5189D"/>
    <w:rsid w:val="00C55D43"/>
    <w:rsid w:val="00C87D7D"/>
    <w:rsid w:val="00CA6FA0"/>
    <w:rsid w:val="00CC509E"/>
    <w:rsid w:val="00CE00D2"/>
    <w:rsid w:val="00D75C0C"/>
    <w:rsid w:val="00D86DE3"/>
    <w:rsid w:val="00D97EBA"/>
    <w:rsid w:val="00E0330F"/>
    <w:rsid w:val="00E14FF1"/>
    <w:rsid w:val="00E30CA1"/>
    <w:rsid w:val="00E74C6A"/>
    <w:rsid w:val="00E84AA7"/>
    <w:rsid w:val="00E8793A"/>
    <w:rsid w:val="00E955B8"/>
    <w:rsid w:val="00E96BDF"/>
    <w:rsid w:val="00EC4279"/>
    <w:rsid w:val="00EF43B7"/>
    <w:rsid w:val="00F00A92"/>
    <w:rsid w:val="00F238D8"/>
    <w:rsid w:val="00F4428C"/>
    <w:rsid w:val="00F50770"/>
    <w:rsid w:val="00F5431F"/>
    <w:rsid w:val="00FB296A"/>
    <w:rsid w:val="00FC7E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F8A916"/>
  <w15:docId w15:val="{15FEF9E8-B3B4-46F2-A9B6-209EC0376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F65B1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rsid w:val="005F65B1"/>
    <w:rPr>
      <w:rFonts w:cs="Times New Roman"/>
    </w:rPr>
  </w:style>
  <w:style w:type="paragraph" w:styleId="a3">
    <w:name w:val="Normal (Web)"/>
    <w:basedOn w:val="a"/>
    <w:rsid w:val="005F65B1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ru-RU"/>
    </w:rPr>
  </w:style>
  <w:style w:type="character" w:styleId="a4">
    <w:name w:val="Strong"/>
    <w:qFormat/>
    <w:rsid w:val="005F65B1"/>
    <w:rPr>
      <w:rFonts w:cs="Times New Roman"/>
      <w:b/>
      <w:bCs/>
    </w:rPr>
  </w:style>
  <w:style w:type="character" w:styleId="a5">
    <w:name w:val="Hyperlink"/>
    <w:semiHidden/>
    <w:rsid w:val="005F65B1"/>
    <w:rPr>
      <w:rFonts w:cs="Times New Roman"/>
      <w:color w:val="0000FF"/>
      <w:u w:val="single"/>
    </w:rPr>
  </w:style>
  <w:style w:type="paragraph" w:customStyle="1" w:styleId="FirstParagraph">
    <w:name w:val="First Paragraph"/>
    <w:basedOn w:val="a6"/>
    <w:next w:val="a6"/>
    <w:rsid w:val="00752EC7"/>
  </w:style>
  <w:style w:type="paragraph" w:styleId="a6">
    <w:name w:val="Body Text"/>
    <w:basedOn w:val="a"/>
    <w:link w:val="a7"/>
    <w:rsid w:val="00752EC7"/>
    <w:pPr>
      <w:spacing w:after="120"/>
    </w:pPr>
  </w:style>
  <w:style w:type="character" w:customStyle="1" w:styleId="a7">
    <w:name w:val="Основной текст Знак"/>
    <w:link w:val="a6"/>
    <w:rsid w:val="00752EC7"/>
    <w:rPr>
      <w:rFonts w:eastAsia="Times New Roman"/>
      <w:sz w:val="22"/>
      <w:szCs w:val="22"/>
      <w:lang w:eastAsia="en-US"/>
    </w:rPr>
  </w:style>
  <w:style w:type="paragraph" w:customStyle="1" w:styleId="Compact">
    <w:name w:val="Compact"/>
    <w:basedOn w:val="a6"/>
    <w:rsid w:val="00752EC7"/>
    <w:pPr>
      <w:spacing w:before="36" w:after="36" w:line="240" w:lineRule="auto"/>
    </w:pPr>
    <w:rPr>
      <w:rFonts w:ascii="Cambria" w:hAnsi="Cambria"/>
      <w:sz w:val="24"/>
      <w:szCs w:val="24"/>
      <w:lang w:val="en-US"/>
    </w:rPr>
  </w:style>
  <w:style w:type="paragraph" w:customStyle="1" w:styleId="Default">
    <w:name w:val="Default"/>
    <w:rsid w:val="00752EC7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western">
    <w:name w:val="western"/>
    <w:basedOn w:val="a"/>
    <w:rsid w:val="000D5AB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112DE1"/>
    <w:pPr>
      <w:ind w:left="720"/>
      <w:contextualSpacing/>
    </w:pPr>
  </w:style>
  <w:style w:type="character" w:styleId="a9">
    <w:name w:val="Unresolved Mention"/>
    <w:basedOn w:val="a0"/>
    <w:uiPriority w:val="99"/>
    <w:semiHidden/>
    <w:unhideWhenUsed/>
    <w:rsid w:val="00924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3</Pages>
  <Words>1342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МИТЕТ КУЛЬТУРЫ ВОЛГОГРАДСКОЙ  ОБЛАСТИ</vt:lpstr>
    </vt:vector>
  </TitlesOfParts>
  <Company>Reanimator Extreme Edition</Company>
  <LinksUpToDate>false</LinksUpToDate>
  <CharactersWithSpaces>8981</CharactersWithSpaces>
  <SharedDoc>false</SharedDoc>
  <HLinks>
    <vt:vector size="6" baseType="variant">
      <vt:variant>
        <vt:i4>7143509</vt:i4>
      </vt:variant>
      <vt:variant>
        <vt:i4>0</vt:i4>
      </vt:variant>
      <vt:variant>
        <vt:i4>0</vt:i4>
      </vt:variant>
      <vt:variant>
        <vt:i4>5</vt:i4>
      </vt:variant>
      <vt:variant>
        <vt:lpwstr>mailto:kui34@bk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ИТЕТ КУЛЬТУРЫ ВОЛГОГРАДСКОЙ  ОБЛАСТИ</dc:title>
  <dc:creator>1</dc:creator>
  <cp:lastModifiedBy>Admin</cp:lastModifiedBy>
  <cp:revision>14</cp:revision>
  <cp:lastPrinted>2017-02-16T05:34:00Z</cp:lastPrinted>
  <dcterms:created xsi:type="dcterms:W3CDTF">2024-10-16T06:03:00Z</dcterms:created>
  <dcterms:modified xsi:type="dcterms:W3CDTF">2025-02-10T08:37:00Z</dcterms:modified>
</cp:coreProperties>
</file>